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BED0FA" w14:textId="3771CBDE" w:rsidR="009D7CFB" w:rsidRDefault="00AF5567" w:rsidP="00AF5567">
      <w:pPr>
        <w:jc w:val="center"/>
      </w:pPr>
      <w:r>
        <w:t>Chapter 6</w:t>
      </w:r>
    </w:p>
    <w:p w14:paraId="52ABA02B" w14:textId="77777777" w:rsidR="00AF5567" w:rsidRDefault="00AF5567" w:rsidP="00AF5567">
      <w:pPr>
        <w:jc w:val="center"/>
      </w:pPr>
    </w:p>
    <w:p w14:paraId="4E3FC73A" w14:textId="2E20947C" w:rsidR="00AF5567" w:rsidRDefault="00E41E98" w:rsidP="00AF5567">
      <w:r>
        <w:t xml:space="preserve">Harry returned to Grimmauld Place tired, annoyed, and more than a little frustrated. The </w:t>
      </w:r>
      <w:r w:rsidR="002C5654">
        <w:t xml:space="preserve">studio he’d bought was in worse shape than he’d thought. Most of the plumbing was older than Hogwarts and needed </w:t>
      </w:r>
      <w:r w:rsidR="00A96A36">
        <w:t xml:space="preserve">replacing; some of the walls were rotted from leaking water, and </w:t>
      </w:r>
      <w:r w:rsidR="00594F5E">
        <w:t xml:space="preserve">the paperwork to get all the work done was taking longer than the work itself. </w:t>
      </w:r>
      <w:r w:rsidR="004B24C4">
        <w:t xml:space="preserve">It would take weeks longer and a hefty pile of Galleons more than he’d originally planned, but </w:t>
      </w:r>
      <w:r w:rsidR="00C57014">
        <w:t xml:space="preserve">at this point, he was committed. </w:t>
      </w:r>
    </w:p>
    <w:p w14:paraId="4F5610B1" w14:textId="77777777" w:rsidR="00C57014" w:rsidRDefault="00C57014" w:rsidP="00AF5567"/>
    <w:p w14:paraId="13817815" w14:textId="62FF6BFB" w:rsidR="00C57014" w:rsidRDefault="00C57014" w:rsidP="00AF5567">
      <w:r>
        <w:t>Walking into the kitchen</w:t>
      </w:r>
      <w:r w:rsidR="008C1228">
        <w:t xml:space="preserve">, he grabbed a bottle of </w:t>
      </w:r>
      <w:r w:rsidR="003C3802">
        <w:t>b</w:t>
      </w:r>
      <w:r w:rsidR="008C1228">
        <w:t xml:space="preserve">utterbeer from the cupboard and set out in search of </w:t>
      </w:r>
      <w:r w:rsidR="00E75FFC">
        <w:t xml:space="preserve">Gabrielle. </w:t>
      </w:r>
      <w:r w:rsidR="00F3190F">
        <w:t xml:space="preserve">He checked the parlor, den, and living room, but all of them were empty, so he made his way upstairs. At the top, he heard </w:t>
      </w:r>
      <w:r w:rsidR="004A5FC9">
        <w:t xml:space="preserve">faint, muffled moans and wet smacks coming from </w:t>
      </w:r>
      <w:r w:rsidR="00141AE1">
        <w:t xml:space="preserve">her room. </w:t>
      </w:r>
    </w:p>
    <w:p w14:paraId="270EF6D3" w14:textId="77777777" w:rsidR="00141AE1" w:rsidRDefault="00141AE1" w:rsidP="00AF5567"/>
    <w:p w14:paraId="50CB5B9B" w14:textId="6DFE09DA" w:rsidR="00141AE1" w:rsidRDefault="00141AE1" w:rsidP="00AF5567">
      <w:r>
        <w:t>Well, th</w:t>
      </w:r>
      <w:r w:rsidR="00864E48">
        <w:t>e</w:t>
      </w:r>
      <w:r>
        <w:t xml:space="preserve"> room she’d </w:t>
      </w:r>
      <w:r w:rsidR="00864E48">
        <w:t>initially been</w:t>
      </w:r>
      <w:r>
        <w:t xml:space="preserve"> in. She’d long since moved into sharing the master bedroom </w:t>
      </w:r>
      <w:r w:rsidR="00864E48">
        <w:t xml:space="preserve">with him. </w:t>
      </w:r>
    </w:p>
    <w:p w14:paraId="3FC211A8" w14:textId="77777777" w:rsidR="00864E48" w:rsidRDefault="00864E48" w:rsidP="00AF5567"/>
    <w:p w14:paraId="21394A69" w14:textId="5FDF9E6C" w:rsidR="00864E48" w:rsidRDefault="00E76226" w:rsidP="00AF5567">
      <w:r>
        <w:t xml:space="preserve">Quietly, he crept up to the door and peeked inside. </w:t>
      </w:r>
      <w:r w:rsidR="005C3E26">
        <w:t xml:space="preserve">Gabrielle, Lavender, </w:t>
      </w:r>
      <w:r w:rsidR="00637BCB">
        <w:t xml:space="preserve">and Susan Bones sat on the bed in nothing but </w:t>
      </w:r>
      <w:r w:rsidR="00322373">
        <w:t>flannel pajama bottoms. It looked like a scene out of every teen boy’s fantasy of a girls</w:t>
      </w:r>
      <w:r w:rsidR="003C3802">
        <w:t>’</w:t>
      </w:r>
      <w:r w:rsidR="00322373">
        <w:t xml:space="preserve"> sleepover. </w:t>
      </w:r>
      <w:r w:rsidR="005A3C04">
        <w:t>Susan’s breasts were massive</w:t>
      </w:r>
      <w:r w:rsidR="00E77952">
        <w:t>,</w:t>
      </w:r>
      <w:r w:rsidR="005A3C04">
        <w:t xml:space="preserve"> even compared to </w:t>
      </w:r>
      <w:r w:rsidR="00502177">
        <w:t>Gabrielle</w:t>
      </w:r>
      <w:r w:rsidR="00245D20">
        <w:t xml:space="preserve">’s and Lavender’s large busts. </w:t>
      </w:r>
      <w:r w:rsidR="00644F3C">
        <w:t>They hung heavy and round</w:t>
      </w:r>
      <w:r w:rsidR="00E77952">
        <w:t xml:space="preserve">, covering most of her torso. </w:t>
      </w:r>
      <w:r w:rsidR="001C0406">
        <w:t xml:space="preserve">Gabrielle and Lavender were each attached to one of her large, </w:t>
      </w:r>
      <w:r w:rsidR="00E94A5B">
        <w:t xml:space="preserve">reddish-brown nipples. Susan cupped the backs of their heads, </w:t>
      </w:r>
      <w:r w:rsidR="00B84FEE">
        <w:t xml:space="preserve">her own tilted back as she moaned pleasurably. </w:t>
      </w:r>
    </w:p>
    <w:p w14:paraId="4BC4CE96" w14:textId="77777777" w:rsidR="00B84FEE" w:rsidRDefault="00B84FEE" w:rsidP="00AF5567"/>
    <w:p w14:paraId="2FF77C94" w14:textId="3ECB6C0C" w:rsidR="00B84FEE" w:rsidRDefault="00E6648C" w:rsidP="00AF5567">
      <w:r>
        <w:t xml:space="preserve">Hannah was </w:t>
      </w:r>
      <w:r w:rsidR="00B6072F">
        <w:t>in the room, too, directing Luna to get a close</w:t>
      </w:r>
      <w:r w:rsidR="00151000">
        <w:t>-</w:t>
      </w:r>
      <w:r w:rsidR="00B6072F">
        <w:t>up</w:t>
      </w:r>
      <w:r w:rsidR="00151000">
        <w:t xml:space="preserve">. </w:t>
      </w:r>
      <w:r w:rsidR="00DF5D39">
        <w:t>Leaning against the doorframe, Harry sipped his butterbeer and watched the slow, sensual scene</w:t>
      </w:r>
      <w:r w:rsidR="00E20E14">
        <w:t xml:space="preserve">. It took a couple of minutes </w:t>
      </w:r>
      <w:r w:rsidR="00BC1445">
        <w:t>for anyone to notice</w:t>
      </w:r>
      <w:r w:rsidR="007726FB">
        <w:t xml:space="preserve"> him. Susan lifted her head and spotted him in the doorway. </w:t>
      </w:r>
      <w:r w:rsidR="00BC1445">
        <w:t xml:space="preserve">Her cheeks immediately flushed red. </w:t>
      </w:r>
      <w:r w:rsidR="000060BC">
        <w:t xml:space="preserve">Flashing her a smile, he lurched off </w:t>
      </w:r>
      <w:r w:rsidR="00BB5A38">
        <w:t>the door frame and left so he wouldn’t</w:t>
      </w:r>
      <w:r w:rsidR="000060BC">
        <w:t xml:space="preserve"> distract her. </w:t>
      </w:r>
    </w:p>
    <w:p w14:paraId="0EEC957B" w14:textId="77777777" w:rsidR="00BB5A38" w:rsidRDefault="00BB5A38" w:rsidP="00AF5567"/>
    <w:p w14:paraId="1FF6FBAA" w14:textId="77CBD9C5" w:rsidR="00BB5A38" w:rsidRDefault="00BB5A38" w:rsidP="00AF5567">
      <w:r>
        <w:t xml:space="preserve">He </w:t>
      </w:r>
      <w:r w:rsidR="00397E01">
        <w:t xml:space="preserve">went back down to the kitchen to make lunch. </w:t>
      </w:r>
      <w:r w:rsidR="00B53702">
        <w:t xml:space="preserve">Throwing together a few sandwiches, he </w:t>
      </w:r>
      <w:r w:rsidR="004B3D50">
        <w:t xml:space="preserve">grabbed one for himself and </w:t>
      </w:r>
      <w:r w:rsidR="00092252">
        <w:t xml:space="preserve">placed the rest under a Freshness Charm. </w:t>
      </w:r>
      <w:r w:rsidR="00586BA2">
        <w:t xml:space="preserve">He’d finished eating and downed a second butterbeer before the girls </w:t>
      </w:r>
      <w:r w:rsidR="009038D0">
        <w:t xml:space="preserve">bound into the kitchen, smiling and laughing. </w:t>
      </w:r>
      <w:r w:rsidR="007023E5">
        <w:lastRenderedPageBreak/>
        <w:t>Regrettably, they were also fully dressed</w:t>
      </w:r>
      <w:r w:rsidR="005F34CC">
        <w:t xml:space="preserve">. </w:t>
      </w:r>
      <w:r w:rsidR="00753AD5">
        <w:t xml:space="preserve">Susan blushed </w:t>
      </w:r>
      <w:r w:rsidR="005F2920">
        <w:t xml:space="preserve">and smiled awkwardly as she took a seat. </w:t>
      </w:r>
    </w:p>
    <w:p w14:paraId="79D24C27" w14:textId="77777777" w:rsidR="002625CD" w:rsidRDefault="002625CD" w:rsidP="00AF5567"/>
    <w:p w14:paraId="5A4E460C" w14:textId="5CD96C3A" w:rsidR="002625CD" w:rsidRDefault="002625CD" w:rsidP="00AF5567">
      <w:r>
        <w:t xml:space="preserve">“Have fun?” Harry asked Gabrielle, who took the seat next to him. </w:t>
      </w:r>
    </w:p>
    <w:p w14:paraId="23D10BBE" w14:textId="77777777" w:rsidR="002625CD" w:rsidRDefault="002625CD" w:rsidP="00AF5567"/>
    <w:p w14:paraId="3FD7B3EC" w14:textId="4840480D" w:rsidR="002625CD" w:rsidRDefault="002625CD" w:rsidP="00AF5567">
      <w:r>
        <w:t>“Oui,” she smiled</w:t>
      </w:r>
      <w:r w:rsidR="00001450">
        <w:t xml:space="preserve">, kissing him softly on the lips. </w:t>
      </w:r>
    </w:p>
    <w:p w14:paraId="085CD625" w14:textId="77777777" w:rsidR="00001450" w:rsidRDefault="00001450" w:rsidP="00AF5567"/>
    <w:p w14:paraId="6B650F5A" w14:textId="00488AB6" w:rsidR="00001450" w:rsidRDefault="00D1582D" w:rsidP="00AF5567">
      <w:r>
        <w:t xml:space="preserve">He smiled and wrapped an arm around his shoulders </w:t>
      </w:r>
      <w:r w:rsidR="00B87BB9">
        <w:t xml:space="preserve">before turning to Susan. </w:t>
      </w:r>
    </w:p>
    <w:p w14:paraId="22534077" w14:textId="77777777" w:rsidR="00B87BB9" w:rsidRDefault="00B87BB9" w:rsidP="00AF5567"/>
    <w:p w14:paraId="2B7EE637" w14:textId="39EAC688" w:rsidR="00B87BB9" w:rsidRDefault="00B87BB9" w:rsidP="00AF5567">
      <w:r>
        <w:t>“It’s good to see you again, Susie,” he said. “</w:t>
      </w:r>
      <w:r w:rsidR="00A045B5">
        <w:t>Can’t say I expected to see you here.”</w:t>
      </w:r>
    </w:p>
    <w:p w14:paraId="68F5EF85" w14:textId="77777777" w:rsidR="00A045B5" w:rsidRDefault="00A045B5" w:rsidP="00AF5567"/>
    <w:p w14:paraId="2045530C" w14:textId="6A8810C5" w:rsidR="00A045B5" w:rsidRDefault="008B1520" w:rsidP="00AF5567">
      <w:r>
        <w:t xml:space="preserve">Susan ducked her head and smiled nervously as she tucked a stray lock of hair behind her ear. </w:t>
      </w:r>
    </w:p>
    <w:p w14:paraId="5255745C" w14:textId="77777777" w:rsidR="008B1520" w:rsidRDefault="008B1520" w:rsidP="00AF5567"/>
    <w:p w14:paraId="2E5941FF" w14:textId="1E16685A" w:rsidR="008B1520" w:rsidRDefault="00892222" w:rsidP="00AF5567">
      <w:r>
        <w:t>“</w:t>
      </w:r>
      <w:r w:rsidR="00B73715">
        <w:t xml:space="preserve">Hannah </w:t>
      </w:r>
      <w:r w:rsidR="004B39AA">
        <w:t xml:space="preserve">said making recordings was a good way to make some money fast,” she said. </w:t>
      </w:r>
    </w:p>
    <w:p w14:paraId="4A1DA021" w14:textId="77777777" w:rsidR="009A5BD5" w:rsidRDefault="009A5BD5" w:rsidP="00AF5567"/>
    <w:p w14:paraId="7C27FC84" w14:textId="48A2C219" w:rsidR="009A5BD5" w:rsidRDefault="009A5BD5" w:rsidP="00AF5567">
      <w:r>
        <w:t xml:space="preserve">Harry scrunched his eyebrows curiously. From what </w:t>
      </w:r>
      <w:r w:rsidR="0044428E">
        <w:t xml:space="preserve">he </w:t>
      </w:r>
      <w:r>
        <w:t>knew, Susan</w:t>
      </w:r>
      <w:r w:rsidR="0044428E">
        <w:t>’s family was quite well off</w:t>
      </w:r>
      <w:r w:rsidR="00D81874">
        <w:t xml:space="preserve">. </w:t>
      </w:r>
    </w:p>
    <w:p w14:paraId="5586BC82" w14:textId="77777777" w:rsidR="00D81874" w:rsidRDefault="00D81874" w:rsidP="00AF5567"/>
    <w:p w14:paraId="29437558" w14:textId="20651550" w:rsidR="00D81874" w:rsidRDefault="00D81874" w:rsidP="00AF5567">
      <w:r>
        <w:t xml:space="preserve">“What do you need the money for?” he asked. </w:t>
      </w:r>
    </w:p>
    <w:p w14:paraId="5A11D60B" w14:textId="77777777" w:rsidR="00D81874" w:rsidRDefault="00D81874" w:rsidP="00AF5567"/>
    <w:p w14:paraId="23C2C6FC" w14:textId="62EBB8E8" w:rsidR="00D81874" w:rsidRDefault="00D81874" w:rsidP="00AF5567">
      <w:r>
        <w:t>“</w:t>
      </w:r>
      <w:r w:rsidR="00666115">
        <w:t xml:space="preserve">I want to start an Apothecary,” Susan told him. </w:t>
      </w:r>
      <w:r w:rsidR="00A73143">
        <w:t xml:space="preserve">“That’s always what I planned to do after Hogwarts. We even had </w:t>
      </w:r>
      <w:r w:rsidR="00122487">
        <w:t>several greenhouses before the Death Eaters destroyed them.</w:t>
      </w:r>
      <w:r w:rsidR="003D2637">
        <w:t>”</w:t>
      </w:r>
    </w:p>
    <w:p w14:paraId="0BBC7B63" w14:textId="77777777" w:rsidR="003D2637" w:rsidRDefault="003D2637" w:rsidP="00AF5567"/>
    <w:p w14:paraId="2E512C70" w14:textId="7709840F" w:rsidR="003D2637" w:rsidRDefault="003D2637" w:rsidP="00AF5567">
      <w:r>
        <w:t xml:space="preserve">Harry nodded in understanding and forced a smile on his face. </w:t>
      </w:r>
    </w:p>
    <w:p w14:paraId="28616899" w14:textId="77777777" w:rsidR="003D2637" w:rsidRDefault="003D2637" w:rsidP="00AF5567"/>
    <w:p w14:paraId="78A1C52D" w14:textId="77E3A4D5" w:rsidR="003D2637" w:rsidRDefault="003D2637" w:rsidP="00AF5567">
      <w:r>
        <w:t>“I get it</w:t>
      </w:r>
      <w:r w:rsidR="00710E80">
        <w:t>. If there’s anything I can do to help, just let me know.”</w:t>
      </w:r>
    </w:p>
    <w:p w14:paraId="34BB9691" w14:textId="77777777" w:rsidR="00710E80" w:rsidRDefault="00710E80" w:rsidP="00AF5567"/>
    <w:p w14:paraId="2C4F000D" w14:textId="7A125F44" w:rsidR="00753AD5" w:rsidRDefault="00710E80" w:rsidP="00AF5567">
      <w:r>
        <w:t xml:space="preserve">Susan blushed furiously. </w:t>
      </w:r>
    </w:p>
    <w:p w14:paraId="2CA4E488" w14:textId="77777777" w:rsidR="00710E80" w:rsidRDefault="00710E80" w:rsidP="00AF5567"/>
    <w:p w14:paraId="47433D43" w14:textId="2B40C887" w:rsidR="00710E80" w:rsidRDefault="00710E80" w:rsidP="00AF5567">
      <w:r>
        <w:lastRenderedPageBreak/>
        <w:t xml:space="preserve">“I-I don’t think I’m ready for that,” she stammered. </w:t>
      </w:r>
    </w:p>
    <w:p w14:paraId="7A3F7C6D" w14:textId="77777777" w:rsidR="00B76A69" w:rsidRDefault="00B76A69" w:rsidP="00AF5567"/>
    <w:p w14:paraId="2D7F8B1A" w14:textId="1BB1EC53" w:rsidR="00B76A69" w:rsidRDefault="00B60A6E" w:rsidP="00AF5567">
      <w:r>
        <w:t xml:space="preserve">“Oh no! I didn’t mean it like that,” he said quickly. </w:t>
      </w:r>
    </w:p>
    <w:p w14:paraId="3FC5EC63" w14:textId="77777777" w:rsidR="00F85844" w:rsidRDefault="00F85844" w:rsidP="00AF5567"/>
    <w:p w14:paraId="56EA8317" w14:textId="392CEE09" w:rsidR="00F85844" w:rsidRDefault="00F85844" w:rsidP="00AF5567">
      <w:r>
        <w:t xml:space="preserve">The rest of the girls burst out laughing. </w:t>
      </w:r>
      <w:r w:rsidR="00266AEF">
        <w:t xml:space="preserve">It took a moment for Susan to realize her misunderstanding. She covered her </w:t>
      </w:r>
      <w:r w:rsidR="00EC71D7">
        <w:t xml:space="preserve">red face for a moment but smiled, allowing Harry to relax and let out a chuckle. </w:t>
      </w:r>
    </w:p>
    <w:p w14:paraId="4D94D47E" w14:textId="77777777" w:rsidR="007F63F1" w:rsidRDefault="007F63F1" w:rsidP="00AF5567"/>
    <w:p w14:paraId="234CEA61" w14:textId="5E2A8396" w:rsidR="007F63F1" w:rsidRDefault="000C3AD4" w:rsidP="00AF5567">
      <w:r>
        <w:t xml:space="preserve">“Susan might not be ready, but I know someone who is,” </w:t>
      </w:r>
      <w:r w:rsidR="00F11F0B">
        <w:t xml:space="preserve">Lavender said teasingly. </w:t>
      </w:r>
    </w:p>
    <w:p w14:paraId="4508E758" w14:textId="77777777" w:rsidR="00F11F0B" w:rsidRDefault="00F11F0B" w:rsidP="00AF5567"/>
    <w:p w14:paraId="6F8845FE" w14:textId="70DBAE89" w:rsidR="00F11F0B" w:rsidRDefault="00F11F0B" w:rsidP="00AF5567">
      <w:r>
        <w:t>Hannah’s laughter died abruptly</w:t>
      </w:r>
      <w:r w:rsidR="002F15E2">
        <w:t xml:space="preserve">. The blush that colored her pale cheeks wasn’t quite as </w:t>
      </w:r>
      <w:r w:rsidR="00937002">
        <w:t xml:space="preserve">spectacular as </w:t>
      </w:r>
      <w:r w:rsidR="007F0D56">
        <w:t xml:space="preserve">Susan’s, but it was close. </w:t>
      </w:r>
    </w:p>
    <w:p w14:paraId="0D2DF8DD" w14:textId="77777777" w:rsidR="007F0D56" w:rsidRDefault="007F0D56" w:rsidP="00AF5567"/>
    <w:p w14:paraId="16E567F5" w14:textId="0670ACAC" w:rsidR="007F0D56" w:rsidRDefault="007F0D56" w:rsidP="00AF5567">
      <w:r>
        <w:t xml:space="preserve">“Ooh, is it Hannah?” Luna asked. </w:t>
      </w:r>
    </w:p>
    <w:p w14:paraId="7E89EE82" w14:textId="77777777" w:rsidR="00B33A4A" w:rsidRDefault="00B33A4A" w:rsidP="00AF5567"/>
    <w:p w14:paraId="0ADFE742" w14:textId="02F4322A" w:rsidR="00B33A4A" w:rsidRDefault="00B33A4A" w:rsidP="00AF5567">
      <w:r>
        <w:t>“Yes</w:t>
      </w:r>
      <w:r w:rsidR="006C67FB">
        <w:t xml:space="preserve">, it is,” Lavender grinned. </w:t>
      </w:r>
    </w:p>
    <w:p w14:paraId="415CCDB8" w14:textId="77777777" w:rsidR="006C67FB" w:rsidRDefault="006C67FB" w:rsidP="00AF5567"/>
    <w:p w14:paraId="43252473" w14:textId="0DF0C372" w:rsidR="006C67FB" w:rsidRDefault="002F2EC7" w:rsidP="00AF5567">
      <w:r>
        <w:t xml:space="preserve">“Er, what?” Harry asked. </w:t>
      </w:r>
    </w:p>
    <w:p w14:paraId="118DEA09" w14:textId="77777777" w:rsidR="002F2EC7" w:rsidRDefault="002F2EC7" w:rsidP="00AF5567"/>
    <w:p w14:paraId="2A207CB7" w14:textId="3B5D3B18" w:rsidR="002F2EC7" w:rsidRDefault="002F2EC7" w:rsidP="002F2EC7">
      <w:pPr>
        <w:jc w:val="center"/>
      </w:pPr>
      <w:r>
        <w:t>~</w:t>
      </w:r>
    </w:p>
    <w:p w14:paraId="53CA7F26" w14:textId="77777777" w:rsidR="002F2EC7" w:rsidRDefault="002F2EC7" w:rsidP="002F2EC7">
      <w:pPr>
        <w:jc w:val="center"/>
      </w:pPr>
    </w:p>
    <w:p w14:paraId="401ECC42" w14:textId="79D25296" w:rsidR="002F2EC7" w:rsidRDefault="002F2EC7" w:rsidP="002F2EC7">
      <w:r>
        <w:t>Fifteen minutes later, Harry was in his bedroom</w:t>
      </w:r>
      <w:r w:rsidR="00003F1B">
        <w:t xml:space="preserve"> wearing an old Hogwarts uniform he’d dug out of his trunk. Luna was humming to herself, twiddling the knobs on the camera, while </w:t>
      </w:r>
      <w:r w:rsidR="00B14413">
        <w:t>Gabrielle</w:t>
      </w:r>
      <w:r w:rsidR="00090CD6">
        <w:t xml:space="preserve">, Lavender, and Susan sat around the </w:t>
      </w:r>
      <w:r w:rsidR="00761FF8">
        <w:t>end of his bed</w:t>
      </w:r>
      <w:r w:rsidR="00497F0E">
        <w:t xml:space="preserve"> in nothing but a pair of knickers each</w:t>
      </w:r>
      <w:r w:rsidR="00761FF8">
        <w:t xml:space="preserve"> and talking quietly. </w:t>
      </w:r>
      <w:r w:rsidR="004F4E71">
        <w:t xml:space="preserve">They wanted to support Hannah in her </w:t>
      </w:r>
      <w:r w:rsidR="00117D4A">
        <w:t xml:space="preserve">debut, and Luna </w:t>
      </w:r>
      <w:r w:rsidR="009D2561">
        <w:t xml:space="preserve">had suggested they </w:t>
      </w:r>
      <w:r w:rsidR="00D375A4">
        <w:t>make themselves part of the scene so she didn’t have to shoot around them</w:t>
      </w:r>
      <w:r w:rsidR="005778D2">
        <w:t xml:space="preserve">. Surprisingly, they’d agreed without a fight. </w:t>
      </w:r>
    </w:p>
    <w:p w14:paraId="3C9BF3C9" w14:textId="77777777" w:rsidR="005778D2" w:rsidRDefault="005778D2" w:rsidP="002F2EC7"/>
    <w:p w14:paraId="5CD5163C" w14:textId="7426A862" w:rsidR="005778D2" w:rsidRDefault="00422459" w:rsidP="002F2EC7">
      <w:r>
        <w:t xml:space="preserve">A moment later, Hannah stepped into the bedroom </w:t>
      </w:r>
      <w:r w:rsidR="007C5E7F">
        <w:t>nervously. The Hogwarts uniform she wore would have given McGonagall a</w:t>
      </w:r>
      <w:r w:rsidR="0087298B">
        <w:t>n</w:t>
      </w:r>
      <w:r w:rsidR="007C5E7F">
        <w:t xml:space="preserve"> </w:t>
      </w:r>
      <w:r w:rsidR="0087298B">
        <w:t xml:space="preserve">aneurysm. </w:t>
      </w:r>
      <w:r w:rsidR="001F34FB">
        <w:t>A pair of black Mary Jane</w:t>
      </w:r>
      <w:r w:rsidR="00BE35C2">
        <w:t xml:space="preserve">s </w:t>
      </w:r>
      <w:r w:rsidR="000A620D">
        <w:t xml:space="preserve">and knee-high white </w:t>
      </w:r>
      <w:r w:rsidR="000A620D">
        <w:lastRenderedPageBreak/>
        <w:t xml:space="preserve">socks were the only </w:t>
      </w:r>
      <w:r w:rsidR="00FD2F2B">
        <w:t xml:space="preserve">normal parts of her attire. The black, pleated skirt she wore was so short </w:t>
      </w:r>
      <w:r w:rsidR="00C42401">
        <w:t>that she was constantly tugging it down to try to</w:t>
      </w:r>
      <w:r w:rsidR="008F492E">
        <w:t xml:space="preserve"> cover her bum. He couldn’t see it, but he knew </w:t>
      </w:r>
      <w:r w:rsidR="00C42401">
        <w:t xml:space="preserve">the bottom of her cheeks had to be hanging out. </w:t>
      </w:r>
      <w:r w:rsidR="00C1614D">
        <w:t xml:space="preserve">Her white </w:t>
      </w:r>
      <w:r w:rsidR="00596737">
        <w:t>dress shirt was tied in a knot around her sizable bust.</w:t>
      </w:r>
      <w:r w:rsidR="00306F32">
        <w:t xml:space="preserve"> Her dark nipples were easily visible through the thin, white material</w:t>
      </w:r>
      <w:r w:rsidR="00860E11">
        <w:t>,</w:t>
      </w:r>
      <w:r w:rsidR="00826751">
        <w:t xml:space="preserve"> and the buttons strained to contain her </w:t>
      </w:r>
      <w:r w:rsidR="00860E11">
        <w:t xml:space="preserve">breasts. </w:t>
      </w:r>
      <w:r w:rsidR="006E63B2">
        <w:t xml:space="preserve">As </w:t>
      </w:r>
      <w:r w:rsidR="00B47F84">
        <w:t>the</w:t>
      </w:r>
      <w:r w:rsidR="006E63B2">
        <w:t xml:space="preserve"> yellow and black tie shifted to the side, he caught a glimpse of her </w:t>
      </w:r>
      <w:r w:rsidR="00B47F84">
        <w:t xml:space="preserve">creamy white skin peeking through the gaps. </w:t>
      </w:r>
      <w:r w:rsidR="00BA698A">
        <w:t xml:space="preserve">Her hair was </w:t>
      </w:r>
      <w:r w:rsidR="002A41B0">
        <w:t xml:space="preserve">tied back in two pigtails, something he didn’t remember seeing her wear since their third year. </w:t>
      </w:r>
    </w:p>
    <w:p w14:paraId="590A1B8D" w14:textId="77777777" w:rsidR="00AB75BE" w:rsidRDefault="00AB75BE" w:rsidP="002F2EC7"/>
    <w:p w14:paraId="09C90879" w14:textId="657E4392" w:rsidR="00AB75BE" w:rsidRDefault="009E3F55" w:rsidP="002F2EC7">
      <w:r>
        <w:t xml:space="preserve">“Perfect,” </w:t>
      </w:r>
      <w:r w:rsidR="00103E79">
        <w:t>Gabrielle said with a wide grin as she clapped her hands. “</w:t>
      </w:r>
      <w:r w:rsidR="001B43C1">
        <w:t>Ready?”</w:t>
      </w:r>
    </w:p>
    <w:p w14:paraId="0737A5EB" w14:textId="77777777" w:rsidR="001B43C1" w:rsidRDefault="001B43C1" w:rsidP="002F2EC7"/>
    <w:p w14:paraId="7120D908" w14:textId="38E793FE" w:rsidR="001B43C1" w:rsidRDefault="001B43C1" w:rsidP="002F2EC7">
      <w:r>
        <w:t xml:space="preserve">Hannah took a deep, nervous breath that threatened to </w:t>
      </w:r>
      <w:r w:rsidR="00307790">
        <w:t>pop the buttons of her shirt</w:t>
      </w:r>
      <w:r w:rsidR="00DF7E8D">
        <w:t xml:space="preserve"> and nodded. </w:t>
      </w:r>
    </w:p>
    <w:p w14:paraId="59F9A17F" w14:textId="77777777" w:rsidR="00DF7E8D" w:rsidRDefault="00DF7E8D" w:rsidP="002F2EC7"/>
    <w:p w14:paraId="41B306DD" w14:textId="620B53D4" w:rsidR="00DF7E8D" w:rsidRDefault="00DF7E8D" w:rsidP="002F2EC7">
      <w:r>
        <w:t xml:space="preserve">“Action!” Gabrielle called. </w:t>
      </w:r>
    </w:p>
    <w:p w14:paraId="6A01B202" w14:textId="77777777" w:rsidR="00DB19E8" w:rsidRDefault="00DB19E8" w:rsidP="002F2EC7"/>
    <w:p w14:paraId="2D4BF0D7" w14:textId="205E98D6" w:rsidR="00DB19E8" w:rsidRDefault="00DB19E8" w:rsidP="002F2EC7">
      <w:r>
        <w:t xml:space="preserve">Luna followed Hannah with the camera as she </w:t>
      </w:r>
      <w:r w:rsidR="00CB76A0">
        <w:t xml:space="preserve">walked up to Harry and dropped to her knees. With trembling fingers, she fumbled with his belt for a few seconds </w:t>
      </w:r>
      <w:r w:rsidR="00D53711">
        <w:t xml:space="preserve">before it mercifully came undone. Opening his trousers, his </w:t>
      </w:r>
      <w:r w:rsidR="00DA7B93">
        <w:t xml:space="preserve">cock bounced free. </w:t>
      </w:r>
    </w:p>
    <w:p w14:paraId="1514D49D" w14:textId="77777777" w:rsidR="002A5B35" w:rsidRDefault="002A5B35" w:rsidP="002F2EC7"/>
    <w:p w14:paraId="7511133D" w14:textId="74CABEA6" w:rsidR="002A5B35" w:rsidRDefault="002A5B35" w:rsidP="002F2EC7">
      <w:r>
        <w:t xml:space="preserve">“Whoa,” Susan </w:t>
      </w:r>
      <w:r w:rsidR="006C6EFA">
        <w:t xml:space="preserve">whispered softly. </w:t>
      </w:r>
    </w:p>
    <w:p w14:paraId="376D3F72" w14:textId="77777777" w:rsidR="006C6EFA" w:rsidRDefault="006C6EFA" w:rsidP="002F2EC7"/>
    <w:p w14:paraId="10A35CDA" w14:textId="3A2A2787" w:rsidR="006C6EFA" w:rsidRDefault="006C6EFA" w:rsidP="002F2EC7">
      <w:r>
        <w:t xml:space="preserve">Hannah took him in hand and gave him a couple of strokes </w:t>
      </w:r>
      <w:r w:rsidR="00C214AC">
        <w:t>before opening her mouth and leaning forward. Harry rested a hand on top of her head and groaned as she bobbed up and down his length. With each descent</w:t>
      </w:r>
      <w:r w:rsidR="009852DD">
        <w:t>,</w:t>
      </w:r>
      <w:r w:rsidR="00C214AC">
        <w:t xml:space="preserve"> she took him deeper </w:t>
      </w:r>
      <w:r w:rsidR="009852DD">
        <w:t>and deeper until her nose pressed against his abdomen</w:t>
      </w:r>
      <w:r w:rsidR="00CA7DC3">
        <w:t xml:space="preserve">. </w:t>
      </w:r>
    </w:p>
    <w:p w14:paraId="1C14B088" w14:textId="77777777" w:rsidR="003411A3" w:rsidRDefault="003411A3" w:rsidP="002F2EC7"/>
    <w:p w14:paraId="045B811E" w14:textId="4CE4D88E" w:rsidR="003411A3" w:rsidRDefault="003411A3" w:rsidP="002F2EC7">
      <w:r>
        <w:t xml:space="preserve">“Merlin,” Susan gasped. </w:t>
      </w:r>
    </w:p>
    <w:p w14:paraId="05D336A4" w14:textId="77777777" w:rsidR="003411A3" w:rsidRDefault="003411A3" w:rsidP="002F2EC7"/>
    <w:p w14:paraId="4A47A4BA" w14:textId="4E02E528" w:rsidR="003411A3" w:rsidRDefault="003411A3" w:rsidP="002F2EC7">
      <w:r>
        <w:t xml:space="preserve">“You go, Hannah!” Lavender cheered. </w:t>
      </w:r>
    </w:p>
    <w:p w14:paraId="48D03085" w14:textId="77777777" w:rsidR="00AB5AE2" w:rsidRDefault="00AB5AE2" w:rsidP="002F2EC7"/>
    <w:p w14:paraId="01E78FD6" w14:textId="6D20F174" w:rsidR="00AB5AE2" w:rsidRDefault="00AB5AE2" w:rsidP="002F2EC7">
      <w:r>
        <w:lastRenderedPageBreak/>
        <w:t xml:space="preserve">Startled, Hannah choked. Harry </w:t>
      </w:r>
      <w:r w:rsidR="004D2B29">
        <w:t xml:space="preserve">grunted as her throat constricted around his length. The sensation only lasted for a moment before she pulled back and </w:t>
      </w:r>
      <w:r w:rsidR="00E5649E">
        <w:t xml:space="preserve">took a much-needed breath. </w:t>
      </w:r>
    </w:p>
    <w:p w14:paraId="35A0B6CC" w14:textId="77777777" w:rsidR="00030B0E" w:rsidRDefault="00030B0E" w:rsidP="002F2EC7"/>
    <w:p w14:paraId="77EFFABD" w14:textId="20728AD4" w:rsidR="00030B0E" w:rsidRDefault="00030B0E" w:rsidP="002F2EC7">
      <w:r>
        <w:t>“</w:t>
      </w:r>
      <w:r w:rsidR="00E014E0">
        <w:t xml:space="preserve">Time to take control, ‘Arry,” Gabrielle said sultrily, her eyes gleaming excitedly. </w:t>
      </w:r>
    </w:p>
    <w:p w14:paraId="7C506F44" w14:textId="77777777" w:rsidR="002C442E" w:rsidRDefault="002C442E" w:rsidP="002F2EC7"/>
    <w:p w14:paraId="33433CAE" w14:textId="1D3CCD6E" w:rsidR="002C442E" w:rsidRDefault="002C442E" w:rsidP="002F2EC7">
      <w:r>
        <w:t xml:space="preserve">Hannah braced her hands on </w:t>
      </w:r>
      <w:r w:rsidR="00210BA7">
        <w:t xml:space="preserve">his thighs as he grabbed her pigtails </w:t>
      </w:r>
      <w:r w:rsidR="00993594">
        <w:t>and used them to direct her head back to his cock. She opened her mouth wide, and he thrust straight down her throat</w:t>
      </w:r>
      <w:r w:rsidR="00CE7E86">
        <w:t xml:space="preserve">. Pulling back almost immediately, he plunged in and out of her throat </w:t>
      </w:r>
      <w:r w:rsidR="00DC3B50">
        <w:t>at a fairly mild pace. He watched her reaction carefully</w:t>
      </w:r>
      <w:r w:rsidR="00DB59CA">
        <w:t xml:space="preserve">, but aside from a long string of saliva escaping her lips and landing on her shirt, </w:t>
      </w:r>
      <w:r w:rsidR="00E17732">
        <w:t xml:space="preserve">she seemed fine. Her hands remained still on his legs. </w:t>
      </w:r>
    </w:p>
    <w:p w14:paraId="1748A586" w14:textId="77777777" w:rsidR="00E17732" w:rsidRDefault="00E17732" w:rsidP="002F2EC7"/>
    <w:p w14:paraId="58B6E301" w14:textId="00AF750E" w:rsidR="00E17732" w:rsidRDefault="00E17732" w:rsidP="002F2EC7">
      <w:r>
        <w:t xml:space="preserve">Harry sped up slightly </w:t>
      </w:r>
      <w:r w:rsidR="005E332E">
        <w:t>and allowed himself a moment to enjoy the incredible sensation and visual.</w:t>
      </w:r>
      <w:r w:rsidR="00E3794B">
        <w:t xml:space="preserve"> He kept going until Hannah gagged slightly and lurched back</w:t>
      </w:r>
      <w:r w:rsidR="00126ECD">
        <w:t xml:space="preserve">, coughing. </w:t>
      </w:r>
    </w:p>
    <w:p w14:paraId="7DE33685" w14:textId="77777777" w:rsidR="00126ECD" w:rsidRDefault="00126ECD" w:rsidP="002F2EC7"/>
    <w:p w14:paraId="38C006B9" w14:textId="2C4A5FC3" w:rsidR="00126ECD" w:rsidRDefault="00126ECD" w:rsidP="002F2EC7">
      <w:r>
        <w:t xml:space="preserve">“You okay?” he asked. </w:t>
      </w:r>
    </w:p>
    <w:p w14:paraId="4666D41C" w14:textId="77777777" w:rsidR="00126ECD" w:rsidRDefault="00126ECD" w:rsidP="002F2EC7"/>
    <w:p w14:paraId="5427A1B2" w14:textId="1BC704FC" w:rsidR="00126ECD" w:rsidRDefault="00126ECD" w:rsidP="002F2EC7">
      <w:r>
        <w:t>“I’m fine,” Hannah said</w:t>
      </w:r>
      <w:r w:rsidR="00344B19">
        <w:t xml:space="preserve">, straightening up so she was level with his cock again. </w:t>
      </w:r>
      <w:r w:rsidR="0096122C">
        <w:t>“You can keep going.”</w:t>
      </w:r>
    </w:p>
    <w:p w14:paraId="3598FBF4" w14:textId="77777777" w:rsidR="0096122C" w:rsidRDefault="0096122C" w:rsidP="002F2EC7"/>
    <w:p w14:paraId="1B2FACE5" w14:textId="1C9A73BA" w:rsidR="0096122C" w:rsidRDefault="00675ABD" w:rsidP="002F2EC7">
      <w:r>
        <w:t xml:space="preserve">She wrapped her lips around his swollen head and looked up at him, waiting. </w:t>
      </w:r>
      <w:r w:rsidR="000A6498">
        <w:t xml:space="preserve">Harry throbbed at the submissive </w:t>
      </w:r>
      <w:r w:rsidR="002A4F4C">
        <w:t xml:space="preserve">posture and drove back into her throat. </w:t>
      </w:r>
      <w:r w:rsidR="006F374C">
        <w:t xml:space="preserve">Tightening his grip on her pigtails, </w:t>
      </w:r>
      <w:r w:rsidR="00587519">
        <w:t xml:space="preserve">he drove in and out of her </w:t>
      </w:r>
      <w:r w:rsidR="00C32551">
        <w:t xml:space="preserve">throat several times </w:t>
      </w:r>
      <w:r w:rsidR="00924B2C">
        <w:t xml:space="preserve">before suddenly pulling her nose tight against his pelvis and holding her there. </w:t>
      </w:r>
      <w:r w:rsidR="002855A1">
        <w:t xml:space="preserve">Hannah shut her eyes tight as her tongue wriggled against the underside of his shaft. </w:t>
      </w:r>
      <w:r w:rsidR="000323CF">
        <w:t xml:space="preserve">Seconds passed, and she balled her hands into fists. </w:t>
      </w:r>
      <w:r w:rsidR="004230B0">
        <w:t xml:space="preserve">Her face slowly turned red, and suddenly her eyes blinked </w:t>
      </w:r>
      <w:r w:rsidR="00277E0D">
        <w:t>open. She blinked twice more</w:t>
      </w:r>
      <w:r w:rsidR="00957733">
        <w:t>,</w:t>
      </w:r>
      <w:r w:rsidR="00277E0D">
        <w:t xml:space="preserve"> and a tear fell </w:t>
      </w:r>
      <w:r w:rsidR="00F02F8E">
        <w:t xml:space="preserve">down her cheek. Her left hand opened, tapped his thigh lightly, and he instantly </w:t>
      </w:r>
      <w:r w:rsidR="009978FC">
        <w:t xml:space="preserve">let go. </w:t>
      </w:r>
    </w:p>
    <w:p w14:paraId="3A5451AE" w14:textId="77777777" w:rsidR="009978FC" w:rsidRDefault="009978FC" w:rsidP="002F2EC7"/>
    <w:p w14:paraId="3AAF12E7" w14:textId="1997E1AC" w:rsidR="009978FC" w:rsidRDefault="009978FC" w:rsidP="002F2EC7">
      <w:r>
        <w:t xml:space="preserve">Hannah shot back and sucked in a deep breath. </w:t>
      </w:r>
      <w:r w:rsidR="00C37E00">
        <w:t xml:space="preserve">After coughing a couple of times to clear her abused throat and catching her breath, she </w:t>
      </w:r>
      <w:r w:rsidR="00957733">
        <w:t xml:space="preserve">opened her mouth back up and waited. </w:t>
      </w:r>
      <w:r w:rsidR="00B56F28">
        <w:t xml:space="preserve">Harry started fucking her face with a steadily increasing pace to see just what she could take. </w:t>
      </w:r>
      <w:r w:rsidR="00976A28">
        <w:t xml:space="preserve">He waited for the tap on the thigh, but it never came. No matter how hard and rough he </w:t>
      </w:r>
      <w:r w:rsidR="00DA52A6">
        <w:t>was, she never wanted to quit. He hammered her face so roughly</w:t>
      </w:r>
      <w:r w:rsidR="000F2970">
        <w:t xml:space="preserve"> that he was more worried about her nose than he was about </w:t>
      </w:r>
      <w:r w:rsidR="00DB751D">
        <w:t xml:space="preserve">choking her. Spit rained down on her shirt, turning it almost </w:t>
      </w:r>
      <w:r w:rsidR="00D4572E">
        <w:t xml:space="preserve">completely </w:t>
      </w:r>
      <w:r w:rsidR="00D4572E">
        <w:lastRenderedPageBreak/>
        <w:t xml:space="preserve">see-through in spots, the occasional tear fell from her eyes, and her face was scrunched up in discomfort, yet through it all, she never resisted his manhandling. </w:t>
      </w:r>
    </w:p>
    <w:p w14:paraId="2A26E4DE" w14:textId="77777777" w:rsidR="000F2970" w:rsidRDefault="000F2970" w:rsidP="002F2EC7"/>
    <w:p w14:paraId="3B547810" w14:textId="3CDE700C" w:rsidR="000F2970" w:rsidRDefault="000F2970" w:rsidP="002F2EC7">
      <w:r>
        <w:t xml:space="preserve">Eventually, Harry pulled back to give her a break and let her catch her breath. </w:t>
      </w:r>
    </w:p>
    <w:p w14:paraId="2BD6B73C" w14:textId="77777777" w:rsidR="00E534F8" w:rsidRDefault="00E534F8" w:rsidP="002F2EC7"/>
    <w:p w14:paraId="28CBF31B" w14:textId="49F89B27" w:rsidR="00E534F8" w:rsidRDefault="00E534F8" w:rsidP="002F2EC7">
      <w:r>
        <w:t xml:space="preserve">“Let’s try a different </w:t>
      </w:r>
      <w:r w:rsidR="00306CB9">
        <w:t>position,” Gabrielle said. “’Annah, come lie on ze bed.”</w:t>
      </w:r>
    </w:p>
    <w:p w14:paraId="7C8268C6" w14:textId="77777777" w:rsidR="00306CB9" w:rsidRDefault="00306CB9" w:rsidP="002F2EC7"/>
    <w:p w14:paraId="6D82EDE9" w14:textId="5D1A3C53" w:rsidR="00306CB9" w:rsidRDefault="0027167C" w:rsidP="002F2EC7">
      <w:r>
        <w:t xml:space="preserve">Harry waited and watched as </w:t>
      </w:r>
      <w:r w:rsidR="000973A2">
        <w:t xml:space="preserve">Gabrielle maneuvered Hannah onto her back </w:t>
      </w:r>
      <w:r w:rsidR="00FF2671">
        <w:t>so that her head hung over the edge</w:t>
      </w:r>
      <w:r w:rsidR="00402650">
        <w:t xml:space="preserve">. As he moved closer, he spotted the </w:t>
      </w:r>
      <w:r w:rsidR="002015F9">
        <w:t xml:space="preserve">massive damp spot on the front of her knickers. </w:t>
      </w:r>
      <w:r w:rsidR="00500125">
        <w:t xml:space="preserve">Smiling, he lined himself up with her swollen, parted lips </w:t>
      </w:r>
      <w:r w:rsidR="000D371D">
        <w:t xml:space="preserve">while Luna filmed from the side. He </w:t>
      </w:r>
      <w:r w:rsidR="00C35FBC">
        <w:t>slid smoothly back into her throat,</w:t>
      </w:r>
      <w:r w:rsidR="000D371D">
        <w:t xml:space="preserve"> and they all watched, amazed, as her throat bulged </w:t>
      </w:r>
      <w:r w:rsidR="00C35FBC">
        <w:t xml:space="preserve">around the shape of his cock. </w:t>
      </w:r>
    </w:p>
    <w:p w14:paraId="304CBC11" w14:textId="77777777" w:rsidR="00C35FBC" w:rsidRDefault="00C35FBC" w:rsidP="002F2EC7"/>
    <w:p w14:paraId="0D6B10EF" w14:textId="63710E78" w:rsidR="00C35FBC" w:rsidRDefault="00C35FBC" w:rsidP="002F2EC7">
      <w:r>
        <w:t xml:space="preserve">“Oh, Merlin, you can see it,” Lavender said. </w:t>
      </w:r>
    </w:p>
    <w:p w14:paraId="0A5001BA" w14:textId="77777777" w:rsidR="00C35FBC" w:rsidRDefault="00C35FBC" w:rsidP="002F2EC7"/>
    <w:p w14:paraId="67850103" w14:textId="71DA4B84" w:rsidR="00C35FBC" w:rsidRDefault="00C35FBC" w:rsidP="002F2EC7">
      <w:r>
        <w:t xml:space="preserve">Scooting to the end of the bed, she wrapped a hand lightly </w:t>
      </w:r>
      <w:r w:rsidR="002C6429">
        <w:t xml:space="preserve">around Hannah’s neck. With a giggle, she turned back to Gabrielle and Susan. </w:t>
      </w:r>
    </w:p>
    <w:p w14:paraId="3E35ACBC" w14:textId="77777777" w:rsidR="002C6429" w:rsidRDefault="002C6429" w:rsidP="002F2EC7"/>
    <w:p w14:paraId="1E465335" w14:textId="77777777" w:rsidR="007C5B78" w:rsidRDefault="002C6429" w:rsidP="002F2EC7">
      <w:r>
        <w:t>“I can feel it,” she laughed.</w:t>
      </w:r>
    </w:p>
    <w:p w14:paraId="1F703741" w14:textId="77777777" w:rsidR="007C5B78" w:rsidRDefault="007C5B78" w:rsidP="002F2EC7"/>
    <w:p w14:paraId="5E3390E8" w14:textId="0B3C297A" w:rsidR="002C6429" w:rsidRDefault="001B2FEC" w:rsidP="002F2EC7">
      <w:r>
        <w:t xml:space="preserve">As she let go and moved back out of the way, </w:t>
      </w:r>
      <w:r w:rsidR="00E05502">
        <w:t xml:space="preserve">Harry slipped his hands under Hannah’s </w:t>
      </w:r>
      <w:r w:rsidR="00874CA0">
        <w:t xml:space="preserve">damp shirt and grasped her breasts. While sizable, they weren’t as firm as </w:t>
      </w:r>
      <w:r w:rsidR="00C7783B">
        <w:t>Gabrielle’s or Lavender’s</w:t>
      </w:r>
      <w:r w:rsidR="00625CF4">
        <w:t xml:space="preserve">. </w:t>
      </w:r>
      <w:r w:rsidR="002E45EC">
        <w:t>Maybe that was why she’d insisted on keeping her shirt on</w:t>
      </w:r>
      <w:r w:rsidR="00C73896">
        <w:t xml:space="preserve">. </w:t>
      </w:r>
      <w:r w:rsidR="00AE5997">
        <w:t>Well, if she wanted to stay covered, he was more than happy to oblige.</w:t>
      </w:r>
      <w:r w:rsidR="002C6429">
        <w:t xml:space="preserve"> </w:t>
      </w:r>
      <w:r w:rsidR="0020017E">
        <w:t xml:space="preserve">Harry mauled her breasts roughly and used them like handles as he </w:t>
      </w:r>
      <w:r w:rsidR="00666802">
        <w:t>thrust</w:t>
      </w:r>
      <w:r w:rsidR="0020017E">
        <w:t xml:space="preserve"> in and out of her </w:t>
      </w:r>
      <w:r w:rsidR="00666802">
        <w:t xml:space="preserve">tight throat. </w:t>
      </w:r>
    </w:p>
    <w:p w14:paraId="2B53AF80" w14:textId="77777777" w:rsidR="00666802" w:rsidRDefault="00666802" w:rsidP="002F2EC7"/>
    <w:p w14:paraId="12E5C086" w14:textId="016FE498" w:rsidR="00666802" w:rsidRDefault="00666802" w:rsidP="002F2EC7">
      <w:r>
        <w:t xml:space="preserve">While he was busy feeling her up, Gabrielle and Lavender were having a whispered conversation. </w:t>
      </w:r>
      <w:r w:rsidR="00A42A93">
        <w:t>Whatever it was about, they eventually came to a decision</w:t>
      </w:r>
      <w:r w:rsidR="00DF5102">
        <w:t>,</w:t>
      </w:r>
      <w:r w:rsidR="00A42A93">
        <w:t xml:space="preserve"> and with the wave of Lavender’s wand, </w:t>
      </w:r>
      <w:r w:rsidR="00DF5102">
        <w:t xml:space="preserve">they vanished Hannah’s knickers. </w:t>
      </w:r>
      <w:r w:rsidR="002209E0">
        <w:t xml:space="preserve">Hannah pushed against Harry’s legs, forcing him to take a step back, and lifted her head just in time to see Lavender </w:t>
      </w:r>
      <w:r w:rsidR="003B259A">
        <w:t xml:space="preserve">dive between her legs. She’d opened her mouth to speak, but whatever she’d planned to say died </w:t>
      </w:r>
      <w:r w:rsidR="00C41831">
        <w:t xml:space="preserve">with a moan. After a moment’s hesitation, she </w:t>
      </w:r>
      <w:r w:rsidR="00845957">
        <w:t>laid</w:t>
      </w:r>
      <w:r w:rsidR="00C41831">
        <w:t xml:space="preserve"> her head back and opened her mouth. </w:t>
      </w:r>
    </w:p>
    <w:p w14:paraId="6C3B4903" w14:textId="77777777" w:rsidR="00845957" w:rsidRDefault="00845957" w:rsidP="002F2EC7"/>
    <w:p w14:paraId="216D6A60" w14:textId="19238783" w:rsidR="00845957" w:rsidRDefault="00D43DF3" w:rsidP="002F2EC7">
      <w:r>
        <w:t xml:space="preserve">Harry slipped back into her mouth and reasserted his grip on her breasts. </w:t>
      </w:r>
      <w:r w:rsidR="001F3071">
        <w:t xml:space="preserve">He kneaded her malleable mounds like dough as he thrust </w:t>
      </w:r>
      <w:r w:rsidR="0043389B">
        <w:t xml:space="preserve">in and out of her throat. </w:t>
      </w:r>
      <w:r w:rsidR="00B42011">
        <w:t xml:space="preserve">He plunged in to the hilt, held himself there for a count of three, </w:t>
      </w:r>
      <w:r w:rsidR="007B3443">
        <w:t xml:space="preserve">and then slowly pulled back before reversing course and repeating the process. </w:t>
      </w:r>
    </w:p>
    <w:p w14:paraId="2107B6EF" w14:textId="77777777" w:rsidR="00035F88" w:rsidRDefault="00035F88" w:rsidP="002F2EC7"/>
    <w:p w14:paraId="1B0F6663" w14:textId="04D775D2" w:rsidR="00035F88" w:rsidRDefault="00035F88" w:rsidP="002F2EC7">
      <w:r>
        <w:t xml:space="preserve">On the bed, Gabrielle took Lavender’s </w:t>
      </w:r>
      <w:r w:rsidR="00840F8C">
        <w:t>position between Hannah</w:t>
      </w:r>
      <w:r w:rsidR="003C3802">
        <w:t>’</w:t>
      </w:r>
      <w:r w:rsidR="00840F8C">
        <w:t xml:space="preserve">s thighs. Meanwhile, </w:t>
      </w:r>
      <w:r w:rsidR="00B10A68">
        <w:t xml:space="preserve">Lavender </w:t>
      </w:r>
      <w:r w:rsidR="00B02B10">
        <w:t xml:space="preserve">slipped over to Susan. Kneeling behind the redhead, she cupped and groped her breasts </w:t>
      </w:r>
      <w:r w:rsidR="00F6001C">
        <w:t xml:space="preserve">as she whispered words into her ear. Harry couldn’t hear what she was saying, but whatever it was, it caused Susan to blush heavily. </w:t>
      </w:r>
    </w:p>
    <w:p w14:paraId="75EFE256" w14:textId="77777777" w:rsidR="00563E67" w:rsidRDefault="00563E67" w:rsidP="002F2EC7"/>
    <w:p w14:paraId="190B76F6" w14:textId="6B507A12" w:rsidR="00563E67" w:rsidRDefault="00563E67" w:rsidP="002F2EC7">
      <w:r>
        <w:t xml:space="preserve">He was so engrossed in what was happening on the bed, </w:t>
      </w:r>
      <w:r w:rsidR="00281E9F">
        <w:t xml:space="preserve">he’d started fucking Hannah’s face like it was her pussy. </w:t>
      </w:r>
      <w:r w:rsidR="003C3598">
        <w:t xml:space="preserve">His thrusts were so fast and relentless that she finally had to raise her hand and tap his thigh. Harry looked away from Susan’s </w:t>
      </w:r>
      <w:r w:rsidR="005E0297">
        <w:t xml:space="preserve">chest and pulled back to let her catch her breath. After a brief gulp of air, Hannah </w:t>
      </w:r>
      <w:r w:rsidR="006D0707">
        <w:t xml:space="preserve">grabbed his bum and fed his cock back into her throat. </w:t>
      </w:r>
      <w:r w:rsidR="00EA3169">
        <w:t xml:space="preserve">As Harry fell back into a more controlled rhythm, he glanced back up at the bed. </w:t>
      </w:r>
    </w:p>
    <w:p w14:paraId="72632E9E" w14:textId="77777777" w:rsidR="00EA3169" w:rsidRDefault="00EA3169" w:rsidP="002F2EC7"/>
    <w:p w14:paraId="437E422E" w14:textId="5E49761D" w:rsidR="00EA3169" w:rsidRDefault="00EA3169" w:rsidP="002F2EC7">
      <w:r>
        <w:t xml:space="preserve">Susan </w:t>
      </w:r>
      <w:r w:rsidR="004C7094">
        <w:t xml:space="preserve">nodded shyly to whatever Lavender was saying and pulled away from her. Crawling on all fours, </w:t>
      </w:r>
      <w:r w:rsidR="001E2907">
        <w:t xml:space="preserve">she seamlessly </w:t>
      </w:r>
      <w:r w:rsidR="00F5616A">
        <w:t>switched</w:t>
      </w:r>
      <w:r w:rsidR="001E2907">
        <w:t xml:space="preserve"> places with Gabrielle, who sat back with a </w:t>
      </w:r>
      <w:r w:rsidR="00F5616A">
        <w:t xml:space="preserve">smile. Slowly, she leaned forward and gave Hannah’s folds a tentative lick. Even as she continued to swallow his cock, Hannah </w:t>
      </w:r>
      <w:r w:rsidR="00B922E0">
        <w:t xml:space="preserve">bucked her hips, eager for more stimulation. With rapidly growing confidence, Susan gave her what she wanted. </w:t>
      </w:r>
    </w:p>
    <w:p w14:paraId="0CBAD700" w14:textId="77777777" w:rsidR="0011027E" w:rsidRDefault="0011027E" w:rsidP="002F2EC7"/>
    <w:p w14:paraId="2974133A" w14:textId="45E68FCB" w:rsidR="0011027E" w:rsidRDefault="0011027E" w:rsidP="002F2EC7">
      <w:r>
        <w:t xml:space="preserve">Seeing two of his former classmates in such an intimate position, one he’d never expected to see them in, had Harry’s pulse racing. </w:t>
      </w:r>
      <w:r w:rsidR="00563E18">
        <w:t xml:space="preserve">In a flurry of thrusts, he hammered Hannah’s throat </w:t>
      </w:r>
      <w:r w:rsidR="009F5207">
        <w:t xml:space="preserve">as hard as he dared. </w:t>
      </w:r>
      <w:r w:rsidR="00E37039">
        <w:t>Wet gags filled the room</w:t>
      </w:r>
      <w:r w:rsidR="00B20F8E">
        <w:t xml:space="preserve">. He gave her no respite until he felt his climax approaching. Finally, he wrenched himself free of her </w:t>
      </w:r>
      <w:r w:rsidR="001940A9">
        <w:t xml:space="preserve">throat. </w:t>
      </w:r>
    </w:p>
    <w:p w14:paraId="2EFDB7D3" w14:textId="77777777" w:rsidR="001940A9" w:rsidRDefault="001940A9" w:rsidP="002F2EC7"/>
    <w:p w14:paraId="4E78E7B5" w14:textId="3565A935" w:rsidR="001940A9" w:rsidRDefault="001940A9" w:rsidP="002F2EC7">
      <w:r>
        <w:t xml:space="preserve">Hannah gasped for breath as he jerked himself furiously with one hand and lifted her head with the other. </w:t>
      </w:r>
      <w:r w:rsidR="00847078">
        <w:t xml:space="preserve">She blinked down at the head of red hair between her legs uncomprehendingly before she suddenly gasped. </w:t>
      </w:r>
    </w:p>
    <w:p w14:paraId="19AFF662" w14:textId="77777777" w:rsidR="00847078" w:rsidRDefault="00847078" w:rsidP="002F2EC7"/>
    <w:p w14:paraId="2643A25B" w14:textId="60E65855" w:rsidR="00847078" w:rsidRDefault="00847078" w:rsidP="002F2EC7">
      <w:r>
        <w:t>“Susie?!”</w:t>
      </w:r>
    </w:p>
    <w:p w14:paraId="7CB515CA" w14:textId="77777777" w:rsidR="001216B7" w:rsidRDefault="001216B7" w:rsidP="002F2EC7"/>
    <w:p w14:paraId="28863FBF" w14:textId="4FED88AA" w:rsidR="001216B7" w:rsidRDefault="001A3562" w:rsidP="002F2EC7">
      <w:r>
        <w:t xml:space="preserve">Susan </w:t>
      </w:r>
      <w:r w:rsidR="00941E83">
        <w:t>looked</w:t>
      </w:r>
      <w:r>
        <w:t xml:space="preserve"> up just as Harry erupted. </w:t>
      </w:r>
      <w:r w:rsidR="00941E83">
        <w:t xml:space="preserve">The first shot launched across Hannah’s torso and </w:t>
      </w:r>
      <w:r w:rsidR="00DA4662">
        <w:t xml:space="preserve">streaked across </w:t>
      </w:r>
      <w:r w:rsidR="00FC7D1C">
        <w:t xml:space="preserve">the redhead’s forehead and extended into her hair. The next several shots were less spectacular and </w:t>
      </w:r>
      <w:r w:rsidR="00621B34">
        <w:t xml:space="preserve">landed on Hannah’s chest, shirt, and tie. </w:t>
      </w:r>
    </w:p>
    <w:p w14:paraId="7A72DA9C" w14:textId="77777777" w:rsidR="006D6AD9" w:rsidRDefault="006D6AD9" w:rsidP="002F2EC7"/>
    <w:p w14:paraId="70156BF4" w14:textId="24F86383" w:rsidR="006D6AD9" w:rsidRDefault="006D6AD9" w:rsidP="002F2EC7">
      <w:r>
        <w:t>“Susie!”</w:t>
      </w:r>
    </w:p>
    <w:p w14:paraId="090468C8" w14:textId="77777777" w:rsidR="006D6AD9" w:rsidRDefault="006D6AD9" w:rsidP="002F2EC7"/>
    <w:p w14:paraId="3B3E5AB3" w14:textId="5EF6DC0C" w:rsidR="006D6AD9" w:rsidRDefault="006D6AD9" w:rsidP="002F2EC7">
      <w:r>
        <w:t xml:space="preserve">Hannah </w:t>
      </w:r>
      <w:r w:rsidR="00D37C7C">
        <w:t xml:space="preserve">spasmed and trembled as Susan drove her to a sudden climax. </w:t>
      </w:r>
      <w:r w:rsidR="002C1F0F">
        <w:t>She grabbed t</w:t>
      </w:r>
      <w:r w:rsidR="006C7370">
        <w:t>w</w:t>
      </w:r>
      <w:r w:rsidR="002C1F0F">
        <w:t xml:space="preserve">o handfuls of red hair as she rode out her climax, </w:t>
      </w:r>
      <w:r w:rsidR="006C7370">
        <w:t xml:space="preserve">heedless of the last trickle of Harry’s climax that landed on her lips. </w:t>
      </w:r>
      <w:r w:rsidR="00022B87">
        <w:t xml:space="preserve">She licked them clean and threw her head back with a moan as her body collapsed bonelessly. </w:t>
      </w:r>
    </w:p>
    <w:p w14:paraId="7047FE43" w14:textId="77777777" w:rsidR="00022B87" w:rsidRDefault="00022B87" w:rsidP="002F2EC7"/>
    <w:p w14:paraId="2BFDB937" w14:textId="71DE1FC6" w:rsidR="00022B87" w:rsidRDefault="00022B87" w:rsidP="002F2EC7">
      <w:r>
        <w:t>“And cut!” Luna said</w:t>
      </w:r>
      <w:r w:rsidR="005545AC">
        <w:t xml:space="preserve"> with</w:t>
      </w:r>
      <w:r>
        <w:t xml:space="preserve"> a wide smile on her face. </w:t>
      </w:r>
      <w:r w:rsidR="005545AC">
        <w:t>“That was great!”</w:t>
      </w:r>
    </w:p>
    <w:p w14:paraId="75BEF471" w14:textId="77777777" w:rsidR="005C34FD" w:rsidRDefault="005C34FD" w:rsidP="002F2EC7"/>
    <w:p w14:paraId="5C125DEF" w14:textId="613FC46B" w:rsidR="005C34FD" w:rsidRDefault="005C34FD" w:rsidP="002F2EC7">
      <w:r>
        <w:t xml:space="preserve">Smiling, Harry sat down on the bed as </w:t>
      </w:r>
      <w:r w:rsidR="00CA07C4">
        <w:t xml:space="preserve">Lavender and Gabrielle congratulated Susan and </w:t>
      </w:r>
      <w:r w:rsidR="002C3E7D">
        <w:t xml:space="preserve">Hannah on what they thought was a very successful debut. </w:t>
      </w:r>
    </w:p>
    <w:p w14:paraId="696CF07C" w14:textId="77777777" w:rsidR="002C3E7D" w:rsidRDefault="002C3E7D" w:rsidP="002F2EC7"/>
    <w:p w14:paraId="6701B577" w14:textId="479B916A" w:rsidR="002C3E7D" w:rsidRDefault="002C3E7D" w:rsidP="002C3E7D">
      <w:pPr>
        <w:jc w:val="center"/>
      </w:pPr>
      <w:r>
        <w:t>~</w:t>
      </w:r>
    </w:p>
    <w:p w14:paraId="73448352" w14:textId="77777777" w:rsidR="001B0A05" w:rsidRDefault="001B0A05" w:rsidP="002C3E7D">
      <w:pPr>
        <w:jc w:val="center"/>
      </w:pPr>
    </w:p>
    <w:p w14:paraId="05F3EB06" w14:textId="7BF17F6E" w:rsidR="001B0A05" w:rsidRDefault="00EA4891" w:rsidP="001B0A05">
      <w:r>
        <w:t xml:space="preserve">A few days later, Harry </w:t>
      </w:r>
      <w:r w:rsidR="009E48F4">
        <w:t xml:space="preserve">nervously made his way to </w:t>
      </w:r>
      <w:r w:rsidR="002C3994">
        <w:t>Shell Cottage with Gabrielle. It was his first time seeing her since he’d started filming with</w:t>
      </w:r>
      <w:r w:rsidR="005C4C2C">
        <w:t xml:space="preserve"> </w:t>
      </w:r>
      <w:r w:rsidR="00861290">
        <w:t>Gabrielle</w:t>
      </w:r>
      <w:r w:rsidR="005C4C2C">
        <w:t>, and he wasn’t sure what her reaction was going to be.</w:t>
      </w:r>
      <w:r w:rsidR="00BD2ABF">
        <w:t xml:space="preserve"> </w:t>
      </w:r>
    </w:p>
    <w:p w14:paraId="38E9E5C3" w14:textId="77777777" w:rsidR="00032ACE" w:rsidRDefault="00032ACE" w:rsidP="001B0A05"/>
    <w:p w14:paraId="7091FEBA" w14:textId="70388D1C" w:rsidR="00032ACE" w:rsidRDefault="00032ACE" w:rsidP="001B0A05">
      <w:r>
        <w:t xml:space="preserve">“Relax,” Gabrielle whispered with a smile. </w:t>
      </w:r>
    </w:p>
    <w:p w14:paraId="08862A41" w14:textId="77777777" w:rsidR="00032ACE" w:rsidRDefault="00032ACE" w:rsidP="001B0A05"/>
    <w:p w14:paraId="5DCBCEB4" w14:textId="6A1A51BF" w:rsidR="00032ACE" w:rsidRDefault="00032ACE" w:rsidP="001B0A05">
      <w:r>
        <w:t xml:space="preserve">Raising her hand, she knocked </w:t>
      </w:r>
      <w:r w:rsidR="004D1200">
        <w:t xml:space="preserve">on the front door. There was a rush of footfalls before the door was </w:t>
      </w:r>
      <w:r w:rsidR="003B41CA">
        <w:t xml:space="preserve">pulled open, and they were greeted by a smiling and very heavily pregnant Fleur. </w:t>
      </w:r>
    </w:p>
    <w:p w14:paraId="05566D90" w14:textId="77777777" w:rsidR="003B41CA" w:rsidRDefault="003B41CA" w:rsidP="001B0A05"/>
    <w:p w14:paraId="61F8BA79" w14:textId="3C086258" w:rsidR="003B41CA" w:rsidRDefault="00831652" w:rsidP="001B0A05">
      <w:r>
        <w:t xml:space="preserve">“Gabby!” she exclaimed, pulling her sister into a hug. </w:t>
      </w:r>
    </w:p>
    <w:p w14:paraId="45CC1ABC" w14:textId="77777777" w:rsidR="00BB2DE7" w:rsidRDefault="00BB2DE7" w:rsidP="001B0A05"/>
    <w:p w14:paraId="70FF5784" w14:textId="14C0E7FC" w:rsidR="00BB2DE7" w:rsidRDefault="00BB2DE7" w:rsidP="001B0A05">
      <w:r>
        <w:lastRenderedPageBreak/>
        <w:t xml:space="preserve">Turning to Harry, </w:t>
      </w:r>
      <w:r w:rsidR="00D310E4">
        <w:t xml:space="preserve">she kissed his cheeks and hugged him firmly. </w:t>
      </w:r>
    </w:p>
    <w:p w14:paraId="030FD516" w14:textId="77777777" w:rsidR="00D1285B" w:rsidRDefault="00D1285B" w:rsidP="001B0A05"/>
    <w:p w14:paraId="50BD012F" w14:textId="6B6F1659" w:rsidR="00D1285B" w:rsidRDefault="00D1285B" w:rsidP="001B0A05">
      <w:r>
        <w:t>“Come in,” she said</w:t>
      </w:r>
      <w:r w:rsidR="00AA6E39">
        <w:t xml:space="preserve">. </w:t>
      </w:r>
    </w:p>
    <w:p w14:paraId="21F5D413" w14:textId="77777777" w:rsidR="00AA6E39" w:rsidRDefault="00AA6E39" w:rsidP="001B0A05"/>
    <w:p w14:paraId="169716CB" w14:textId="216B8D8C" w:rsidR="00AA6E39" w:rsidRDefault="00AA6E39" w:rsidP="001B0A05">
      <w:r>
        <w:t xml:space="preserve">They stepped inside after her and followed her to the living room. Fleur </w:t>
      </w:r>
      <w:r w:rsidR="001E08F8">
        <w:t xml:space="preserve">dropped heavily into a </w:t>
      </w:r>
      <w:r w:rsidR="00447CCC">
        <w:t>comfortable-looking</w:t>
      </w:r>
      <w:r w:rsidR="001622EC">
        <w:t xml:space="preserve"> chair</w:t>
      </w:r>
      <w:r w:rsidR="00447CCC">
        <w:t xml:space="preserve"> while Harry and Gabrielle </w:t>
      </w:r>
      <w:r w:rsidR="00BA30EB">
        <w:t xml:space="preserve">took a seat on the couch. </w:t>
      </w:r>
    </w:p>
    <w:p w14:paraId="513E172D" w14:textId="77777777" w:rsidR="00BA30EB" w:rsidRDefault="00BA30EB" w:rsidP="001B0A05"/>
    <w:p w14:paraId="245AA027" w14:textId="4010E536" w:rsidR="00BA30EB" w:rsidRDefault="00BA30EB" w:rsidP="001B0A05">
      <w:r>
        <w:t xml:space="preserve">“How are you doing?” Gabrielle asked. </w:t>
      </w:r>
    </w:p>
    <w:p w14:paraId="214916EF" w14:textId="77777777" w:rsidR="00D27F61" w:rsidRDefault="00D27F61" w:rsidP="001B0A05"/>
    <w:p w14:paraId="33E1B3C3" w14:textId="7E62EB6C" w:rsidR="00D27F61" w:rsidRDefault="00D27F61" w:rsidP="001B0A05">
      <w:r>
        <w:t xml:space="preserve">“Urgh, I feel hideous,” Fleur </w:t>
      </w:r>
      <w:r w:rsidR="00265246">
        <w:t xml:space="preserve">said. </w:t>
      </w:r>
    </w:p>
    <w:p w14:paraId="612D484B" w14:textId="77777777" w:rsidR="00265246" w:rsidRDefault="00265246" w:rsidP="001B0A05"/>
    <w:p w14:paraId="7D4E2E5A" w14:textId="16B65B7C" w:rsidR="00265246" w:rsidRDefault="00265246" w:rsidP="001B0A05">
      <w:r>
        <w:t xml:space="preserve">A stand of hair that had broken free from her bun fell in front of her face, and she wiped it away frustratedly. </w:t>
      </w:r>
    </w:p>
    <w:p w14:paraId="33B37BD9" w14:textId="77777777" w:rsidR="00020CE7" w:rsidRDefault="00020CE7" w:rsidP="001B0A05"/>
    <w:p w14:paraId="14701B3F" w14:textId="7014F1A5" w:rsidR="00020CE7" w:rsidRDefault="00020CE7" w:rsidP="001B0A05">
      <w:r>
        <w:t>“</w:t>
      </w:r>
      <w:r w:rsidR="004A63B0">
        <w:t xml:space="preserve">I feel so fat, and look at my feet,” she continued, lifting her bare feet onto the footstool. </w:t>
      </w:r>
      <w:r w:rsidR="00647189">
        <w:t>“They are so swollen I can’t fit into any of my good shoes.”</w:t>
      </w:r>
    </w:p>
    <w:p w14:paraId="73284512" w14:textId="77777777" w:rsidR="00007EF2" w:rsidRDefault="00007EF2" w:rsidP="001B0A05"/>
    <w:p w14:paraId="63F50BE9" w14:textId="55876474" w:rsidR="00007EF2" w:rsidRDefault="00D368D1" w:rsidP="001B0A05">
      <w:r>
        <w:t xml:space="preserve">As Fleur turned to summon a tea set with her wand, Gabrielle turned to Harry and rolled her eyes. </w:t>
      </w:r>
      <w:r w:rsidR="00A01A46">
        <w:t xml:space="preserve">He grabbed a cup of tea from the tray as it floated past and used the cup to hide his smile. </w:t>
      </w:r>
    </w:p>
    <w:p w14:paraId="0EECE236" w14:textId="77777777" w:rsidR="00A01A46" w:rsidRDefault="00A01A46" w:rsidP="001B0A05"/>
    <w:p w14:paraId="426F062E" w14:textId="2F830B23" w:rsidR="00A01A46" w:rsidRDefault="00A01A46" w:rsidP="001B0A05">
      <w:r>
        <w:t>“You</w:t>
      </w:r>
      <w:r w:rsidR="003C3802">
        <w:t>’</w:t>
      </w:r>
      <w:r>
        <w:t>re pregnant,” Gabrielle pointed out. “</w:t>
      </w:r>
      <w:r w:rsidR="00654F77">
        <w:t xml:space="preserve">I’m sure </w:t>
      </w:r>
      <w:r w:rsidR="00771E51">
        <w:t>the swelling will go down after you’ve had the baby.”</w:t>
      </w:r>
    </w:p>
    <w:p w14:paraId="519E4B15" w14:textId="77777777" w:rsidR="000C73E9" w:rsidRDefault="000C73E9" w:rsidP="001B0A05"/>
    <w:p w14:paraId="3989DB15" w14:textId="6D1E0155" w:rsidR="000C73E9" w:rsidRDefault="000C73E9" w:rsidP="001B0A05">
      <w:r>
        <w:t>“Oui, but what about zese?”</w:t>
      </w:r>
    </w:p>
    <w:p w14:paraId="54C3EBD4" w14:textId="77777777" w:rsidR="000C73E9" w:rsidRDefault="000C73E9" w:rsidP="001B0A05"/>
    <w:p w14:paraId="25037FE0" w14:textId="688F36F6" w:rsidR="000C73E9" w:rsidRDefault="000C73E9" w:rsidP="001B0A05">
      <w:r>
        <w:t xml:space="preserve">Fleur parted her robe to reveal a thin, white </w:t>
      </w:r>
      <w:r w:rsidR="00F5529F">
        <w:t>dress underneath. She cupped her breasts and hefted them in her hands for emph</w:t>
      </w:r>
      <w:r w:rsidR="00227DB5">
        <w:t xml:space="preserve">asis. The area around her nipples </w:t>
      </w:r>
      <w:r w:rsidR="006B6CA4">
        <w:t xml:space="preserve">was wet and see-through. The shock of the </w:t>
      </w:r>
      <w:r w:rsidR="000335C0">
        <w:t xml:space="preserve">sight nearly made Harry inhale his tea. </w:t>
      </w:r>
    </w:p>
    <w:p w14:paraId="0EC22C09" w14:textId="77777777" w:rsidR="00753FD1" w:rsidRDefault="00753FD1" w:rsidP="001B0A05"/>
    <w:p w14:paraId="4921E2E3" w14:textId="367E38A5" w:rsidR="00753FD1" w:rsidRDefault="00753FD1" w:rsidP="001B0A05">
      <w:r>
        <w:lastRenderedPageBreak/>
        <w:t xml:space="preserve">“I ‘ave gone up two cup sizes!” Fleur exclaimed. </w:t>
      </w:r>
      <w:r w:rsidR="00D77DF9">
        <w:t xml:space="preserve">“Maman </w:t>
      </w:r>
      <w:r w:rsidR="00CB4F6A">
        <w:t>said hers never went back down, and no</w:t>
      </w:r>
      <w:r w:rsidR="00157BC6">
        <w:t>w</w:t>
      </w:r>
      <w:r w:rsidR="00CB4F6A">
        <w:t xml:space="preserve"> none of my bras fit</w:t>
      </w:r>
      <w:r w:rsidR="00157BC6">
        <w:t>!”</w:t>
      </w:r>
    </w:p>
    <w:p w14:paraId="4D17DDB0" w14:textId="77777777" w:rsidR="00157BC6" w:rsidRDefault="00157BC6" w:rsidP="001B0A05"/>
    <w:p w14:paraId="559D48C1" w14:textId="4279E87F" w:rsidR="00157BC6" w:rsidRDefault="00157BC6" w:rsidP="001B0A05">
      <w:r>
        <w:t xml:space="preserve">“Then buy new ones,” Gabrielle said. </w:t>
      </w:r>
    </w:p>
    <w:p w14:paraId="7D11F7A2" w14:textId="77777777" w:rsidR="00157BC6" w:rsidRDefault="00157BC6" w:rsidP="001B0A05"/>
    <w:p w14:paraId="3EA54FE7" w14:textId="6B1641DB" w:rsidR="00157BC6" w:rsidRDefault="00157BC6" w:rsidP="001B0A05">
      <w:r>
        <w:t xml:space="preserve">“But what about my favorite lingerie?” Fleur asked with a pout. </w:t>
      </w:r>
    </w:p>
    <w:p w14:paraId="40D07994" w14:textId="77777777" w:rsidR="00F436E2" w:rsidRDefault="00F436E2" w:rsidP="001B0A05"/>
    <w:p w14:paraId="062AEB5A" w14:textId="4E8D327C" w:rsidR="00C8503A" w:rsidRDefault="004A4101" w:rsidP="001B0A05">
      <w:r>
        <w:t xml:space="preserve">“So, where’s Bill?” Harry asked. </w:t>
      </w:r>
    </w:p>
    <w:p w14:paraId="6D70DFE8" w14:textId="77777777" w:rsidR="0069582E" w:rsidRDefault="0069582E" w:rsidP="001B0A05"/>
    <w:p w14:paraId="34750193" w14:textId="519C909F" w:rsidR="0069582E" w:rsidRDefault="0069582E" w:rsidP="001B0A05">
      <w:r>
        <w:t xml:space="preserve">“Still een Egypt,” she told him. “’E won’t be back for another two weeks. </w:t>
      </w:r>
      <w:r w:rsidR="00D20BD2">
        <w:t>I miss ‘im. I ‘ave been so horny.”</w:t>
      </w:r>
    </w:p>
    <w:p w14:paraId="02A07ADE" w14:textId="77777777" w:rsidR="00471624" w:rsidRDefault="00471624" w:rsidP="001B0A05"/>
    <w:p w14:paraId="5DDD1CD7" w14:textId="2BB4B762" w:rsidR="00471624" w:rsidRDefault="00471624" w:rsidP="001B0A05">
      <w:r>
        <w:t xml:space="preserve">Harry blinked and shifted a little uncomfortably in his seat. He didn’t remember Fleur being quite this blunt. </w:t>
      </w:r>
      <w:r w:rsidR="008A033D">
        <w:t xml:space="preserve">Maybe it was the hormones? </w:t>
      </w:r>
    </w:p>
    <w:p w14:paraId="30FCD51D" w14:textId="77777777" w:rsidR="00AC6344" w:rsidRDefault="00AC6344" w:rsidP="001B0A05"/>
    <w:p w14:paraId="096511B9" w14:textId="2A5BBEDC" w:rsidR="00AC6344" w:rsidRDefault="00AC6344" w:rsidP="001B0A05">
      <w:r>
        <w:t>“Did you bring zem?”</w:t>
      </w:r>
    </w:p>
    <w:p w14:paraId="0759C30F" w14:textId="77777777" w:rsidR="00AC6344" w:rsidRDefault="00AC6344" w:rsidP="001B0A05"/>
    <w:p w14:paraId="2EADBE43" w14:textId="4FC6DC62" w:rsidR="00AC6344" w:rsidRDefault="00AC6344" w:rsidP="001B0A05">
      <w:r>
        <w:t xml:space="preserve">“Er, bring what?” Harry asked. </w:t>
      </w:r>
    </w:p>
    <w:p w14:paraId="2159A95B" w14:textId="77777777" w:rsidR="00AC6344" w:rsidRDefault="00AC6344" w:rsidP="001B0A05"/>
    <w:p w14:paraId="568152D8" w14:textId="75530E04" w:rsidR="00AC6344" w:rsidRDefault="00AC6344" w:rsidP="001B0A05">
      <w:r>
        <w:t xml:space="preserve">Gabrielle gave him a small, guilty smile and reached inside of her purse. After rummaging around for a few seconds, she pulled out a </w:t>
      </w:r>
      <w:r w:rsidR="00296C15">
        <w:t xml:space="preserve">large box of </w:t>
      </w:r>
      <w:r w:rsidR="00CC631E">
        <w:t>recording orbs</w:t>
      </w:r>
      <w:r w:rsidR="004C1E1D">
        <w:t xml:space="preserve"> and handed it Fleur. </w:t>
      </w:r>
    </w:p>
    <w:p w14:paraId="61BF3484" w14:textId="77777777" w:rsidR="00C85D7D" w:rsidRDefault="00C85D7D" w:rsidP="001B0A05"/>
    <w:p w14:paraId="07941331" w14:textId="01AB5950" w:rsidR="00C85D7D" w:rsidRDefault="00C85D7D" w:rsidP="001B0A05">
      <w:r>
        <w:t xml:space="preserve">“Er, are you going to film something?” he asked. </w:t>
      </w:r>
    </w:p>
    <w:p w14:paraId="518BF26E" w14:textId="77777777" w:rsidR="00C85D7D" w:rsidRDefault="00C85D7D" w:rsidP="001B0A05"/>
    <w:p w14:paraId="38F62AE0" w14:textId="2495EC8D" w:rsidR="00C85D7D" w:rsidRDefault="00C85D7D" w:rsidP="001B0A05">
      <w:r>
        <w:t xml:space="preserve">Fleur looked up from the box and gave him a smirk that </w:t>
      </w:r>
      <w:r w:rsidR="00296FA7">
        <w:t xml:space="preserve">made his stomach tie itself in an uncomfortable knot. </w:t>
      </w:r>
    </w:p>
    <w:p w14:paraId="791B31DA" w14:textId="77777777" w:rsidR="00296FA7" w:rsidRDefault="00296FA7" w:rsidP="001B0A05"/>
    <w:p w14:paraId="6118DBAE" w14:textId="5EDCBF73" w:rsidR="00E519E5" w:rsidRDefault="00296FA7" w:rsidP="001B0A05">
      <w:r>
        <w:t>“Non, zese are all the films you made with my sister.</w:t>
      </w:r>
      <w:r w:rsidR="00E519E5">
        <w:t xml:space="preserve"> I ‘ave to ‘ave something to keep me satisfied while Beel is </w:t>
      </w:r>
      <w:r w:rsidR="00144481">
        <w:t>gone.”</w:t>
      </w:r>
    </w:p>
    <w:p w14:paraId="628AAB4D" w14:textId="77777777" w:rsidR="00144481" w:rsidRDefault="00144481" w:rsidP="001B0A05"/>
    <w:p w14:paraId="67128923" w14:textId="72607078" w:rsidR="00144481" w:rsidRDefault="00144481" w:rsidP="001B0A05">
      <w:r>
        <w:t xml:space="preserve">Harry blushed heavily and dropped his face into his hands. </w:t>
      </w:r>
    </w:p>
    <w:p w14:paraId="1D35087C" w14:textId="77777777" w:rsidR="00144481" w:rsidRDefault="00144481" w:rsidP="001B0A05"/>
    <w:p w14:paraId="28269170" w14:textId="329A5E89" w:rsidR="00144481" w:rsidRDefault="00ED3BAE" w:rsidP="001B0A05">
      <w:r>
        <w:t xml:space="preserve">Somehow, he managed to stay </w:t>
      </w:r>
      <w:r w:rsidR="00180F24">
        <w:t xml:space="preserve">for another hour before he and Gabrielle finally left. </w:t>
      </w:r>
    </w:p>
    <w:p w14:paraId="5C00A91B" w14:textId="77777777" w:rsidR="00326915" w:rsidRDefault="00326915" w:rsidP="001B0A05"/>
    <w:p w14:paraId="4203BA50" w14:textId="35ABD276" w:rsidR="00326915" w:rsidRDefault="00326915" w:rsidP="001B0A05">
      <w:r>
        <w:t xml:space="preserve">“I can see why she was driving you mental,” he said as they walked down the </w:t>
      </w:r>
      <w:r w:rsidR="008205B7">
        <w:t xml:space="preserve">drive. </w:t>
      </w:r>
    </w:p>
    <w:p w14:paraId="29305DA0" w14:textId="77777777" w:rsidR="008205B7" w:rsidRDefault="008205B7" w:rsidP="001B0A05"/>
    <w:p w14:paraId="5C756DB0" w14:textId="20AE3575" w:rsidR="008205B7" w:rsidRDefault="008205B7" w:rsidP="001B0A05">
      <w:r>
        <w:t>“Oui,” Gabrielle sighed. “I love ‘er, but…”</w:t>
      </w:r>
    </w:p>
    <w:p w14:paraId="4428CBB9" w14:textId="77777777" w:rsidR="008205B7" w:rsidRDefault="008205B7" w:rsidP="001B0A05"/>
    <w:p w14:paraId="2A8401A4" w14:textId="6494EEBA" w:rsidR="007E493D" w:rsidRDefault="008205B7" w:rsidP="001B0A05">
      <w:r>
        <w:t>She trailed off, waving her hand through the wave.</w:t>
      </w:r>
    </w:p>
    <w:p w14:paraId="0555A60D" w14:textId="77777777" w:rsidR="00385165" w:rsidRDefault="00385165" w:rsidP="001B0A05"/>
    <w:p w14:paraId="7870E659" w14:textId="3F1C2393" w:rsidR="002C3E7D" w:rsidRDefault="00385165" w:rsidP="002C3E7D">
      <w:r>
        <w:t>“</w:t>
      </w:r>
      <w:r w:rsidR="00A70B1D">
        <w:t xml:space="preserve">I’m sorry I didn’t tell you about the recordings she wanted,” </w:t>
      </w:r>
      <w:r w:rsidR="00D072C6">
        <w:t xml:space="preserve">she continued, turning to him with a </w:t>
      </w:r>
      <w:r w:rsidR="00663128">
        <w:t>suggestive</w:t>
      </w:r>
      <w:r w:rsidR="00D072C6">
        <w:t xml:space="preserve"> smile. “Is there anything I do to make it up to you</w:t>
      </w:r>
      <w:r w:rsidR="00663128">
        <w:t>?”</w:t>
      </w:r>
    </w:p>
    <w:p w14:paraId="13A6393E" w14:textId="77777777" w:rsidR="00663128" w:rsidRDefault="00663128" w:rsidP="002C3E7D"/>
    <w:p w14:paraId="635B6CE7" w14:textId="47D88B55" w:rsidR="00663128" w:rsidRDefault="00663128" w:rsidP="002C3E7D">
      <w:r>
        <w:t xml:space="preserve">Harry smiled. </w:t>
      </w:r>
    </w:p>
    <w:p w14:paraId="3BA40DCB" w14:textId="77777777" w:rsidR="00663128" w:rsidRDefault="00663128" w:rsidP="002C3E7D"/>
    <w:p w14:paraId="09B75B38" w14:textId="3A7534B7" w:rsidR="00663128" w:rsidRDefault="00663128" w:rsidP="002C3E7D">
      <w:r>
        <w:t>“I can think of a few things.”</w:t>
      </w:r>
    </w:p>
    <w:p w14:paraId="2A241902" w14:textId="77777777" w:rsidR="00663128" w:rsidRDefault="00663128" w:rsidP="002C3E7D"/>
    <w:p w14:paraId="35230F1F" w14:textId="77777777" w:rsidR="00C574C8" w:rsidRDefault="00B115BF" w:rsidP="002C3E7D">
      <w:r>
        <w:t xml:space="preserve">Wrapping an arm around her waist, he twisted into nothing. They reappeared </w:t>
      </w:r>
      <w:r w:rsidR="009B1BE2">
        <w:t>in the park across from</w:t>
      </w:r>
      <w:r>
        <w:t xml:space="preserve"> Grimmauld Place an instant later</w:t>
      </w:r>
      <w:r w:rsidR="009B1BE2">
        <w:t xml:space="preserve">. </w:t>
      </w:r>
      <w:r w:rsidR="00B17B5D">
        <w:t xml:space="preserve">The sun was hidden by the buildings, and the </w:t>
      </w:r>
      <w:r w:rsidR="00FF5229">
        <w:t xml:space="preserve">street lamps flickered to life as if Harry had summoned the lights himself. </w:t>
      </w:r>
      <w:r w:rsidR="00B80078">
        <w:t xml:space="preserve">Moving across the street, he let his hand slip from </w:t>
      </w:r>
      <w:r w:rsidR="004B58DB">
        <w:t>Gabrielle’s waist down to her</w:t>
      </w:r>
      <w:r w:rsidR="00017E41">
        <w:t xml:space="preserve"> bum</w:t>
      </w:r>
      <w:r w:rsidR="004B58DB">
        <w:t xml:space="preserve">, where it gave it a good squeeze. She squealed and </w:t>
      </w:r>
      <w:r w:rsidR="0043672E">
        <w:t xml:space="preserve">laughed while swatting playfully at the offending hand. </w:t>
      </w:r>
    </w:p>
    <w:p w14:paraId="5244BF1F" w14:textId="77777777" w:rsidR="00C574C8" w:rsidRDefault="00C574C8" w:rsidP="002C3E7D"/>
    <w:p w14:paraId="45996403" w14:textId="0B90B5A4" w:rsidR="00663128" w:rsidRDefault="001B5FAD" w:rsidP="002C3E7D">
      <w:r>
        <w:t xml:space="preserve">They were so distracted by each other that they didn’t notice the dark-haired young woman sitting on the stoop </w:t>
      </w:r>
      <w:r w:rsidR="00C574C8">
        <w:t xml:space="preserve">until </w:t>
      </w:r>
      <w:r w:rsidR="00414E34">
        <w:t>they were only a few steps away. She stood as they approached</w:t>
      </w:r>
      <w:r w:rsidR="005266FA">
        <w:t xml:space="preserve">. As the light from the street lamp illuminated her, Harry </w:t>
      </w:r>
      <w:r w:rsidR="00997B70">
        <w:t xml:space="preserve">recognized her instantly. </w:t>
      </w:r>
    </w:p>
    <w:p w14:paraId="5463B1DB" w14:textId="77777777" w:rsidR="0029362D" w:rsidRDefault="0029362D" w:rsidP="002C3E7D"/>
    <w:p w14:paraId="309A499A" w14:textId="6303CAD6" w:rsidR="0029362D" w:rsidRDefault="0029362D" w:rsidP="002C3E7D">
      <w:r>
        <w:t xml:space="preserve">“Parkinson?” he asked incredulously, his hand instinctively falling toward his wand. “What are </w:t>
      </w:r>
      <w:r w:rsidR="00265371">
        <w:t xml:space="preserve">you </w:t>
      </w:r>
      <w:r>
        <w:t>doing here?”</w:t>
      </w:r>
    </w:p>
    <w:p w14:paraId="7E1CBD5F" w14:textId="77777777" w:rsidR="00943AB6" w:rsidRDefault="00943AB6" w:rsidP="002C3E7D"/>
    <w:p w14:paraId="3F619FF8" w14:textId="684D76CC" w:rsidR="00943AB6" w:rsidRDefault="000B6050" w:rsidP="002C3E7D">
      <w:r>
        <w:t xml:space="preserve">Harry looked around cautiously, </w:t>
      </w:r>
      <w:r w:rsidR="00B94563">
        <w:t xml:space="preserve">fearing he might be about to be ambushed. Pansy stood </w:t>
      </w:r>
      <w:r w:rsidR="00501A21">
        <w:t>and held out her empty hands. Her</w:t>
      </w:r>
      <w:r w:rsidR="00095A02">
        <w:t xml:space="preserve"> expression turned pinched, and her neck bobbed as if she’d just swallowed something disgusting. </w:t>
      </w:r>
    </w:p>
    <w:p w14:paraId="3DADAC97" w14:textId="77777777" w:rsidR="008861D5" w:rsidRDefault="008861D5" w:rsidP="002C3E7D"/>
    <w:p w14:paraId="30F28534" w14:textId="2D0149AE" w:rsidR="008861D5" w:rsidRDefault="008861D5" w:rsidP="002C3E7D">
      <w:r>
        <w:t>“</w:t>
      </w:r>
      <w:r w:rsidR="00D03C4D">
        <w:t>Potter, I need help.”</w:t>
      </w:r>
    </w:p>
    <w:p w14:paraId="687218DA" w14:textId="77777777" w:rsidR="00D03C4D" w:rsidRDefault="00D03C4D" w:rsidP="002C3E7D"/>
    <w:p w14:paraId="64657420" w14:textId="231DC8F8" w:rsidR="00D03C4D" w:rsidRDefault="00D03C4D" w:rsidP="002C3E7D">
      <w:r>
        <w:t xml:space="preserve">Ah, must’ve been her pride. </w:t>
      </w:r>
    </w:p>
    <w:p w14:paraId="7CCA0B1A" w14:textId="77777777" w:rsidR="00102EEE" w:rsidRDefault="00102EEE" w:rsidP="002C3E7D"/>
    <w:p w14:paraId="4B1710EA" w14:textId="1B5A933C" w:rsidR="00102EEE" w:rsidRDefault="00102EEE" w:rsidP="002C3E7D">
      <w:r>
        <w:t>“</w:t>
      </w:r>
      <w:r w:rsidR="00881EA2">
        <w:t>Really?” he asked, arching an eyebrow. “Well, I hope you find it.”</w:t>
      </w:r>
    </w:p>
    <w:p w14:paraId="32052E88" w14:textId="77777777" w:rsidR="00881EA2" w:rsidRDefault="00881EA2" w:rsidP="002C3E7D"/>
    <w:p w14:paraId="4D84EB7E" w14:textId="7C4A6D7C" w:rsidR="00881EA2" w:rsidRDefault="0019210B" w:rsidP="002C3E7D">
      <w:r>
        <w:t xml:space="preserve">He </w:t>
      </w:r>
      <w:r w:rsidR="008854AA">
        <w:t>moved to</w:t>
      </w:r>
      <w:r>
        <w:t xml:space="preserve"> walk past her, but she stepped in his path. Harry stopped at the bottom of the stairs and </w:t>
      </w:r>
      <w:r w:rsidR="008854AA">
        <w:t xml:space="preserve">looked up at her as he folded her arms over his chest. </w:t>
      </w:r>
      <w:r w:rsidR="00182157">
        <w:t xml:space="preserve">Pansy looked ready to snap at him, but to his surprise, she managed to suppress her anger. </w:t>
      </w:r>
    </w:p>
    <w:p w14:paraId="4DAF8B1A" w14:textId="77777777" w:rsidR="00C42AC2" w:rsidRDefault="00C42AC2" w:rsidP="002C3E7D"/>
    <w:p w14:paraId="3CAF147D" w14:textId="5450AF0F" w:rsidR="00C42AC2" w:rsidRDefault="00C42AC2" w:rsidP="002C3E7D">
      <w:r>
        <w:t xml:space="preserve">“Please,” she said, grimacing as if the word physically pained her. </w:t>
      </w:r>
      <w:r w:rsidR="00147F46">
        <w:t>“</w:t>
      </w:r>
      <w:r w:rsidR="003001DF">
        <w:t>I need work.</w:t>
      </w:r>
      <w:r w:rsidR="00840265">
        <w:t>”</w:t>
      </w:r>
    </w:p>
    <w:p w14:paraId="322DB858" w14:textId="77777777" w:rsidR="007A5083" w:rsidRDefault="007A5083" w:rsidP="002C3E7D"/>
    <w:p w14:paraId="3F7B1675" w14:textId="6C3A283A" w:rsidR="007A5083" w:rsidRDefault="007A5083" w:rsidP="002C3E7D">
      <w:r>
        <w:t>“</w:t>
      </w:r>
      <w:r w:rsidR="009741C9">
        <w:t>Why the hell would I help you?” Harry asked. “You tried to have me killed.”</w:t>
      </w:r>
    </w:p>
    <w:p w14:paraId="68E0A1A9" w14:textId="77777777" w:rsidR="009741C9" w:rsidRDefault="009741C9" w:rsidP="002C3E7D"/>
    <w:p w14:paraId="74AC05A0" w14:textId="1B7FC407" w:rsidR="009741C9" w:rsidRDefault="009741C9" w:rsidP="002C3E7D">
      <w:r>
        <w:t xml:space="preserve">“I was scared!” </w:t>
      </w:r>
      <w:r w:rsidR="00E56762">
        <w:t xml:space="preserve">Pansy yelled. </w:t>
      </w:r>
      <w:r w:rsidR="00071130">
        <w:t>“</w:t>
      </w:r>
      <w:r w:rsidR="00373B0F">
        <w:t>Everyone hates me for what I did, don’t you think I’ve suffered enough?”</w:t>
      </w:r>
    </w:p>
    <w:p w14:paraId="20DED200" w14:textId="77777777" w:rsidR="00373B0F" w:rsidRDefault="00373B0F" w:rsidP="002C3E7D"/>
    <w:p w14:paraId="4FCC5D2C" w14:textId="096B7550" w:rsidR="00373B0F" w:rsidRDefault="00373B0F" w:rsidP="002C3E7D">
      <w:r>
        <w:t>“No.”</w:t>
      </w:r>
    </w:p>
    <w:p w14:paraId="233889F6" w14:textId="77777777" w:rsidR="00373B0F" w:rsidRDefault="00373B0F" w:rsidP="002C3E7D"/>
    <w:p w14:paraId="76AEE7C1" w14:textId="137AB7CD" w:rsidR="00373B0F" w:rsidRDefault="00373B0F" w:rsidP="002C3E7D">
      <w:r>
        <w:t xml:space="preserve">Harry made to step around her, </w:t>
      </w:r>
      <w:r w:rsidR="00B22DA2">
        <w:t>but she moved in front of him again.</w:t>
      </w:r>
    </w:p>
    <w:p w14:paraId="212B2BFD" w14:textId="77777777" w:rsidR="00C62303" w:rsidRDefault="00C62303" w:rsidP="002C3E7D"/>
    <w:p w14:paraId="00649D23" w14:textId="00EC73B7" w:rsidR="00C62303" w:rsidRDefault="00C62303" w:rsidP="002C3E7D">
      <w:r>
        <w:t xml:space="preserve">“I’ve got nothing left, alright!” she yelled, face red with anger as tears gathered in the corner of her eyes. </w:t>
      </w:r>
      <w:r w:rsidR="005C555A">
        <w:t>“Draco left me for that slut Greengrass, my parents are in Azkaban, and the Ministry confiscated their vault</w:t>
      </w:r>
      <w:r w:rsidR="005D4516">
        <w:t>! I</w:t>
      </w:r>
      <w:r w:rsidR="00A468CC">
        <w:t xml:space="preserve"> can’t even get a job scrubbing cauldrons </w:t>
      </w:r>
      <w:r w:rsidR="007C01FE">
        <w:t xml:space="preserve">because everyone hates me! </w:t>
      </w:r>
      <w:r w:rsidR="00F0555C">
        <w:lastRenderedPageBreak/>
        <w:t xml:space="preserve">I’m a week away from having to sell myself in Knockturn Alley </w:t>
      </w:r>
      <w:r w:rsidR="00DD7FE2">
        <w:t>just to have enough money to eat!</w:t>
      </w:r>
      <w:r w:rsidR="00F57C20">
        <w:t>”</w:t>
      </w:r>
    </w:p>
    <w:p w14:paraId="054532AC" w14:textId="77777777" w:rsidR="00F57C20" w:rsidRDefault="00F57C20" w:rsidP="002C3E7D"/>
    <w:p w14:paraId="352218D2" w14:textId="3C0F0A5C" w:rsidR="00F57C20" w:rsidRDefault="0082395B" w:rsidP="002C3E7D">
      <w:r>
        <w:t xml:space="preserve">Pansy wiped the tears from her eyes angrily and glared down at the pavement. </w:t>
      </w:r>
    </w:p>
    <w:p w14:paraId="1F85F442" w14:textId="77777777" w:rsidR="0082395B" w:rsidRDefault="0082395B" w:rsidP="002C3E7D"/>
    <w:p w14:paraId="7E13628D" w14:textId="2BC8D879" w:rsidR="0082395B" w:rsidRDefault="0082395B" w:rsidP="002C3E7D">
      <w:r>
        <w:t>“</w:t>
      </w:r>
      <w:r w:rsidR="00F734BF">
        <w:t xml:space="preserve">I-I’ll do anything you want,” she said miserably. </w:t>
      </w:r>
    </w:p>
    <w:p w14:paraId="52928143" w14:textId="77777777" w:rsidR="005C08D9" w:rsidRDefault="005C08D9" w:rsidP="002C3E7D"/>
    <w:p w14:paraId="19802558" w14:textId="6C02B57D" w:rsidR="005C08D9" w:rsidRDefault="005C08D9" w:rsidP="002C3E7D">
      <w:r>
        <w:t xml:space="preserve">Harry sincerely hated himself for feeling bad for her. </w:t>
      </w:r>
      <w:r w:rsidR="00292C74">
        <w:t>He wanted to tell her to get lost. He knew that if their roles were reversed, she would’ve laughed in his face</w:t>
      </w:r>
      <w:r w:rsidR="00EE71F7">
        <w:t xml:space="preserve">. But, in the end, he couldn’t bring himself down to her level. </w:t>
      </w:r>
    </w:p>
    <w:p w14:paraId="248D9CDA" w14:textId="77777777" w:rsidR="006B6F79" w:rsidRDefault="006B6F79" w:rsidP="002C3E7D"/>
    <w:p w14:paraId="5CD9B8A9" w14:textId="32C2AFEF" w:rsidR="006B6F79" w:rsidRDefault="006B6F79" w:rsidP="002C3E7D">
      <w:r>
        <w:t>“</w:t>
      </w:r>
      <w:r w:rsidR="0087639B">
        <w:t xml:space="preserve">I’ll talk to Hannah,” he said. </w:t>
      </w:r>
    </w:p>
    <w:p w14:paraId="5ABFC435" w14:textId="77777777" w:rsidR="0087639B" w:rsidRDefault="0087639B" w:rsidP="002C3E7D"/>
    <w:p w14:paraId="188F0730" w14:textId="75112819" w:rsidR="0087639B" w:rsidRDefault="0087639B" w:rsidP="002C3E7D">
      <w:r>
        <w:t xml:space="preserve">Pansy’s head snapped up, and she opened her mouth to speak, but he silenced her with a raised hand. </w:t>
      </w:r>
    </w:p>
    <w:p w14:paraId="5EB03DA7" w14:textId="77777777" w:rsidR="0087639B" w:rsidRDefault="0087639B" w:rsidP="002C3E7D"/>
    <w:p w14:paraId="12EFAAD8" w14:textId="3C942784" w:rsidR="0087639B" w:rsidRDefault="0087639B" w:rsidP="002C3E7D">
      <w:r>
        <w:t xml:space="preserve">“That’s the best I can do,” he </w:t>
      </w:r>
      <w:r w:rsidR="00041CF8">
        <w:t>told her firmly. “</w:t>
      </w:r>
      <w:r w:rsidR="00477779">
        <w:t>I don’t even know if she needs more help, but I’ll talk to her.”</w:t>
      </w:r>
    </w:p>
    <w:p w14:paraId="5475D88D" w14:textId="77777777" w:rsidR="00EE25BC" w:rsidRDefault="00EE25BC" w:rsidP="002C3E7D"/>
    <w:p w14:paraId="7AF87ADC" w14:textId="7CE56235" w:rsidR="00EE25BC" w:rsidRDefault="00EE25BC" w:rsidP="002C3E7D">
      <w:r>
        <w:t>Pansy looked like she was bursting to say something, perhaps to beg some more, but after a mome</w:t>
      </w:r>
      <w:r w:rsidR="006635E9">
        <w:t xml:space="preserve">nt, she mastered herself and nodded her head. </w:t>
      </w:r>
    </w:p>
    <w:p w14:paraId="164CC9BC" w14:textId="77777777" w:rsidR="006635E9" w:rsidRDefault="006635E9" w:rsidP="002C3E7D"/>
    <w:p w14:paraId="35675F1C" w14:textId="289840ED" w:rsidR="006635E9" w:rsidRDefault="006635E9" w:rsidP="002C3E7D">
      <w:r>
        <w:t xml:space="preserve">“Thank you,” she said softly. </w:t>
      </w:r>
    </w:p>
    <w:p w14:paraId="2B028F6C" w14:textId="77777777" w:rsidR="006635E9" w:rsidRDefault="006635E9" w:rsidP="002C3E7D"/>
    <w:p w14:paraId="187F7084" w14:textId="02226D87" w:rsidR="006635E9" w:rsidRDefault="00254EE3" w:rsidP="002C3E7D">
      <w:r>
        <w:t xml:space="preserve">Stepping around him, she descended the steps and walked toward the park. Sighing, Harry reached for his keys. </w:t>
      </w:r>
    </w:p>
    <w:p w14:paraId="6A6A8F50" w14:textId="77777777" w:rsidR="00093992" w:rsidRDefault="00093992" w:rsidP="002C3E7D"/>
    <w:p w14:paraId="10780F17" w14:textId="2CC74D05" w:rsidR="00093992" w:rsidRDefault="00093992" w:rsidP="002C3E7D">
      <w:r>
        <w:t>“Potter.”</w:t>
      </w:r>
    </w:p>
    <w:p w14:paraId="3226F3F5" w14:textId="77777777" w:rsidR="00093992" w:rsidRDefault="00093992" w:rsidP="002C3E7D"/>
    <w:p w14:paraId="42B8F71D" w14:textId="211AE8D5" w:rsidR="00093992" w:rsidRDefault="00093992" w:rsidP="002C3E7D">
      <w:r>
        <w:lastRenderedPageBreak/>
        <w:t xml:space="preserve">He turned back to face Pansy, who’d stopped in the middle of the street. </w:t>
      </w:r>
    </w:p>
    <w:p w14:paraId="122FF855" w14:textId="77777777" w:rsidR="00093992" w:rsidRDefault="00093992" w:rsidP="002C3E7D"/>
    <w:p w14:paraId="7221AF18" w14:textId="09A4D0B8" w:rsidR="00093992" w:rsidRDefault="00093992" w:rsidP="002C3E7D">
      <w:r>
        <w:t>“I’m sorry, for what it’s worth,” she admitted so softly he barely caught the words. “</w:t>
      </w:r>
      <w:r w:rsidR="00BD7CF2">
        <w:t xml:space="preserve">I never thought it’d escalate </w:t>
      </w:r>
      <w:r w:rsidR="00A04DD1">
        <w:t xml:space="preserve">the way it did when we were in school. </w:t>
      </w:r>
      <w:r w:rsidR="00591B2E">
        <w:t>I never thought…If I’d known…”</w:t>
      </w:r>
    </w:p>
    <w:p w14:paraId="61750C36" w14:textId="77777777" w:rsidR="00591B2E" w:rsidRDefault="00591B2E" w:rsidP="002C3E7D"/>
    <w:p w14:paraId="73810DCC" w14:textId="7D7A7412" w:rsidR="00591B2E" w:rsidRDefault="00591B2E" w:rsidP="002C3E7D">
      <w:r>
        <w:t>She trailed off</w:t>
      </w:r>
      <w:r w:rsidR="005E19A8">
        <w:t xml:space="preserve">, lost for words, then turned around and walked to the park before she disappeared with a sharp crack. </w:t>
      </w:r>
      <w:r w:rsidR="008443F3">
        <w:t>Harry didn’t know if he believed her, and he doubted if she even knew if she believed herself</w:t>
      </w:r>
      <w:r w:rsidR="009765D9">
        <w:t xml:space="preserve">. </w:t>
      </w:r>
      <w:r w:rsidR="00A54522">
        <w:t xml:space="preserve">Shaking his head, he unlocked the door and led Gabrielle inside. </w:t>
      </w:r>
    </w:p>
    <w:p w14:paraId="1B743CE4" w14:textId="77777777" w:rsidR="00A617D1" w:rsidRDefault="00A617D1" w:rsidP="002C3E7D"/>
    <w:p w14:paraId="11ED2C29" w14:textId="77777777" w:rsidR="00A617D1" w:rsidRDefault="00A617D1" w:rsidP="002C3E7D"/>
    <w:sectPr w:rsidR="00A61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wMDE3MjQ1MDI2sjRU0lEKTi0uzszPAykwrAUA1op3tiwAAAA="/>
  </w:docVars>
  <w:rsids>
    <w:rsidRoot w:val="00AF5567"/>
    <w:rsid w:val="00001450"/>
    <w:rsid w:val="00003F1B"/>
    <w:rsid w:val="000060BC"/>
    <w:rsid w:val="00007EF2"/>
    <w:rsid w:val="00017E41"/>
    <w:rsid w:val="00020CE7"/>
    <w:rsid w:val="00022B87"/>
    <w:rsid w:val="00030B0E"/>
    <w:rsid w:val="000323CF"/>
    <w:rsid w:val="00032ACE"/>
    <w:rsid w:val="000335C0"/>
    <w:rsid w:val="00035F88"/>
    <w:rsid w:val="00041CF8"/>
    <w:rsid w:val="00071130"/>
    <w:rsid w:val="0009014E"/>
    <w:rsid w:val="00090CD6"/>
    <w:rsid w:val="00092252"/>
    <w:rsid w:val="00093992"/>
    <w:rsid w:val="00095A02"/>
    <w:rsid w:val="000973A2"/>
    <w:rsid w:val="000A620D"/>
    <w:rsid w:val="000A6498"/>
    <w:rsid w:val="000B6050"/>
    <w:rsid w:val="000C3AD4"/>
    <w:rsid w:val="000C73E9"/>
    <w:rsid w:val="000D371D"/>
    <w:rsid w:val="000E6C20"/>
    <w:rsid w:val="000F2970"/>
    <w:rsid w:val="00102EEE"/>
    <w:rsid w:val="00103E79"/>
    <w:rsid w:val="0011027E"/>
    <w:rsid w:val="00117D4A"/>
    <w:rsid w:val="001216B7"/>
    <w:rsid w:val="00122487"/>
    <w:rsid w:val="00126ECD"/>
    <w:rsid w:val="00141AE1"/>
    <w:rsid w:val="00144481"/>
    <w:rsid w:val="00147F46"/>
    <w:rsid w:val="00151000"/>
    <w:rsid w:val="00157BC6"/>
    <w:rsid w:val="001622EC"/>
    <w:rsid w:val="00180F24"/>
    <w:rsid w:val="00182157"/>
    <w:rsid w:val="0019210B"/>
    <w:rsid w:val="001940A9"/>
    <w:rsid w:val="001A3562"/>
    <w:rsid w:val="001B0A05"/>
    <w:rsid w:val="001B2FEC"/>
    <w:rsid w:val="001B43C1"/>
    <w:rsid w:val="001B5FAD"/>
    <w:rsid w:val="001C0406"/>
    <w:rsid w:val="001E08F8"/>
    <w:rsid w:val="001E2907"/>
    <w:rsid w:val="001F3071"/>
    <w:rsid w:val="001F34FB"/>
    <w:rsid w:val="0020017E"/>
    <w:rsid w:val="002015F9"/>
    <w:rsid w:val="00210BA7"/>
    <w:rsid w:val="002209E0"/>
    <w:rsid w:val="00227DB5"/>
    <w:rsid w:val="00245D20"/>
    <w:rsid w:val="00254EE3"/>
    <w:rsid w:val="0025547C"/>
    <w:rsid w:val="00256849"/>
    <w:rsid w:val="002625CD"/>
    <w:rsid w:val="00265246"/>
    <w:rsid w:val="00265371"/>
    <w:rsid w:val="00266AEF"/>
    <w:rsid w:val="0027167C"/>
    <w:rsid w:val="00277E0D"/>
    <w:rsid w:val="00281E9F"/>
    <w:rsid w:val="002855A1"/>
    <w:rsid w:val="00290233"/>
    <w:rsid w:val="00292C74"/>
    <w:rsid w:val="0029362D"/>
    <w:rsid w:val="00296C15"/>
    <w:rsid w:val="00296FA7"/>
    <w:rsid w:val="002A41B0"/>
    <w:rsid w:val="002A4F4C"/>
    <w:rsid w:val="002A5B35"/>
    <w:rsid w:val="002C1F0F"/>
    <w:rsid w:val="002C3994"/>
    <w:rsid w:val="002C3E7D"/>
    <w:rsid w:val="002C442E"/>
    <w:rsid w:val="002C5654"/>
    <w:rsid w:val="002C6429"/>
    <w:rsid w:val="002E45EC"/>
    <w:rsid w:val="002F15E2"/>
    <w:rsid w:val="002F2EC7"/>
    <w:rsid w:val="003001DF"/>
    <w:rsid w:val="00306CB9"/>
    <w:rsid w:val="00306F32"/>
    <w:rsid w:val="00307790"/>
    <w:rsid w:val="00322373"/>
    <w:rsid w:val="00326915"/>
    <w:rsid w:val="003411A3"/>
    <w:rsid w:val="00344B19"/>
    <w:rsid w:val="00373B0F"/>
    <w:rsid w:val="00385165"/>
    <w:rsid w:val="00397E01"/>
    <w:rsid w:val="003B259A"/>
    <w:rsid w:val="003B41CA"/>
    <w:rsid w:val="003C3598"/>
    <w:rsid w:val="003C3802"/>
    <w:rsid w:val="003D2637"/>
    <w:rsid w:val="00402650"/>
    <w:rsid w:val="00414E34"/>
    <w:rsid w:val="00422459"/>
    <w:rsid w:val="004230B0"/>
    <w:rsid w:val="0042603D"/>
    <w:rsid w:val="0043389B"/>
    <w:rsid w:val="0043672E"/>
    <w:rsid w:val="0044428E"/>
    <w:rsid w:val="00447CCC"/>
    <w:rsid w:val="00471624"/>
    <w:rsid w:val="00477779"/>
    <w:rsid w:val="00497F0E"/>
    <w:rsid w:val="004A4101"/>
    <w:rsid w:val="004A5FC9"/>
    <w:rsid w:val="004A63B0"/>
    <w:rsid w:val="004B24C4"/>
    <w:rsid w:val="004B39AA"/>
    <w:rsid w:val="004B3D50"/>
    <w:rsid w:val="004B58DB"/>
    <w:rsid w:val="004C1E1D"/>
    <w:rsid w:val="004C7094"/>
    <w:rsid w:val="004D1200"/>
    <w:rsid w:val="004D2B29"/>
    <w:rsid w:val="004F4E71"/>
    <w:rsid w:val="00500125"/>
    <w:rsid w:val="00501A21"/>
    <w:rsid w:val="00502177"/>
    <w:rsid w:val="005266FA"/>
    <w:rsid w:val="005545AC"/>
    <w:rsid w:val="00563E18"/>
    <w:rsid w:val="00563E67"/>
    <w:rsid w:val="005778D2"/>
    <w:rsid w:val="00586BA2"/>
    <w:rsid w:val="0058717C"/>
    <w:rsid w:val="00587519"/>
    <w:rsid w:val="00591B2E"/>
    <w:rsid w:val="00594F5E"/>
    <w:rsid w:val="00596737"/>
    <w:rsid w:val="005A3C04"/>
    <w:rsid w:val="005C08D9"/>
    <w:rsid w:val="005C34FD"/>
    <w:rsid w:val="005C3E26"/>
    <w:rsid w:val="005C4C2C"/>
    <w:rsid w:val="005C555A"/>
    <w:rsid w:val="005C6A44"/>
    <w:rsid w:val="005D4516"/>
    <w:rsid w:val="005E0297"/>
    <w:rsid w:val="005E19A8"/>
    <w:rsid w:val="005E332E"/>
    <w:rsid w:val="005F2920"/>
    <w:rsid w:val="005F34CC"/>
    <w:rsid w:val="00621B34"/>
    <w:rsid w:val="00625CF4"/>
    <w:rsid w:val="00637BCB"/>
    <w:rsid w:val="00644F3C"/>
    <w:rsid w:val="00647189"/>
    <w:rsid w:val="00654F77"/>
    <w:rsid w:val="00663128"/>
    <w:rsid w:val="006635E9"/>
    <w:rsid w:val="00665FE4"/>
    <w:rsid w:val="00666115"/>
    <w:rsid w:val="00666802"/>
    <w:rsid w:val="0067297A"/>
    <w:rsid w:val="00675ABD"/>
    <w:rsid w:val="0069582E"/>
    <w:rsid w:val="006B0152"/>
    <w:rsid w:val="006B6CA4"/>
    <w:rsid w:val="006B6F79"/>
    <w:rsid w:val="006C67FB"/>
    <w:rsid w:val="006C6EFA"/>
    <w:rsid w:val="006C7370"/>
    <w:rsid w:val="006D0707"/>
    <w:rsid w:val="006D6AD9"/>
    <w:rsid w:val="006E63B2"/>
    <w:rsid w:val="006F374C"/>
    <w:rsid w:val="007023E5"/>
    <w:rsid w:val="00710E80"/>
    <w:rsid w:val="00733D97"/>
    <w:rsid w:val="00753AD5"/>
    <w:rsid w:val="00753FD1"/>
    <w:rsid w:val="00761FF8"/>
    <w:rsid w:val="00771E51"/>
    <w:rsid w:val="007726FB"/>
    <w:rsid w:val="007A3760"/>
    <w:rsid w:val="007A5083"/>
    <w:rsid w:val="007B3443"/>
    <w:rsid w:val="007C01FE"/>
    <w:rsid w:val="007C5B78"/>
    <w:rsid w:val="007C5E7F"/>
    <w:rsid w:val="007C7FCF"/>
    <w:rsid w:val="007E493D"/>
    <w:rsid w:val="007F0D56"/>
    <w:rsid w:val="007F63F1"/>
    <w:rsid w:val="008205B7"/>
    <w:rsid w:val="0082395B"/>
    <w:rsid w:val="00826751"/>
    <w:rsid w:val="00831652"/>
    <w:rsid w:val="00840265"/>
    <w:rsid w:val="00840F8C"/>
    <w:rsid w:val="008443F3"/>
    <w:rsid w:val="00845957"/>
    <w:rsid w:val="00847078"/>
    <w:rsid w:val="00860E11"/>
    <w:rsid w:val="00861290"/>
    <w:rsid w:val="00864E48"/>
    <w:rsid w:val="0087298B"/>
    <w:rsid w:val="00874CA0"/>
    <w:rsid w:val="0087639B"/>
    <w:rsid w:val="00881EA2"/>
    <w:rsid w:val="008854AA"/>
    <w:rsid w:val="008861D5"/>
    <w:rsid w:val="00892222"/>
    <w:rsid w:val="00895E11"/>
    <w:rsid w:val="008A033D"/>
    <w:rsid w:val="008B1520"/>
    <w:rsid w:val="008C1228"/>
    <w:rsid w:val="008F1DB4"/>
    <w:rsid w:val="008F492E"/>
    <w:rsid w:val="009038D0"/>
    <w:rsid w:val="00924B2C"/>
    <w:rsid w:val="00937002"/>
    <w:rsid w:val="00941E83"/>
    <w:rsid w:val="00943AB6"/>
    <w:rsid w:val="00957733"/>
    <w:rsid w:val="0096122C"/>
    <w:rsid w:val="009741C9"/>
    <w:rsid w:val="009765D9"/>
    <w:rsid w:val="00976A28"/>
    <w:rsid w:val="009852DD"/>
    <w:rsid w:val="00993594"/>
    <w:rsid w:val="009978FC"/>
    <w:rsid w:val="00997B70"/>
    <w:rsid w:val="009A5BD5"/>
    <w:rsid w:val="009B1BE2"/>
    <w:rsid w:val="009D2561"/>
    <w:rsid w:val="009D7CFB"/>
    <w:rsid w:val="009E3F55"/>
    <w:rsid w:val="009E48F4"/>
    <w:rsid w:val="009F5207"/>
    <w:rsid w:val="00A01A46"/>
    <w:rsid w:val="00A045B5"/>
    <w:rsid w:val="00A04DD1"/>
    <w:rsid w:val="00A1569C"/>
    <w:rsid w:val="00A42A93"/>
    <w:rsid w:val="00A468CC"/>
    <w:rsid w:val="00A54522"/>
    <w:rsid w:val="00A617D1"/>
    <w:rsid w:val="00A70B1D"/>
    <w:rsid w:val="00A73143"/>
    <w:rsid w:val="00A96A36"/>
    <w:rsid w:val="00AA6E39"/>
    <w:rsid w:val="00AB5AE2"/>
    <w:rsid w:val="00AB75BE"/>
    <w:rsid w:val="00AC6344"/>
    <w:rsid w:val="00AE5997"/>
    <w:rsid w:val="00AF5567"/>
    <w:rsid w:val="00B02B10"/>
    <w:rsid w:val="00B10A68"/>
    <w:rsid w:val="00B115BF"/>
    <w:rsid w:val="00B14413"/>
    <w:rsid w:val="00B17B5D"/>
    <w:rsid w:val="00B20F8E"/>
    <w:rsid w:val="00B22DA2"/>
    <w:rsid w:val="00B33A4A"/>
    <w:rsid w:val="00B42011"/>
    <w:rsid w:val="00B47F84"/>
    <w:rsid w:val="00B53702"/>
    <w:rsid w:val="00B56F28"/>
    <w:rsid w:val="00B6072F"/>
    <w:rsid w:val="00B60A6E"/>
    <w:rsid w:val="00B73715"/>
    <w:rsid w:val="00B75D04"/>
    <w:rsid w:val="00B75DC8"/>
    <w:rsid w:val="00B76A69"/>
    <w:rsid w:val="00B80078"/>
    <w:rsid w:val="00B84FEE"/>
    <w:rsid w:val="00B87BB9"/>
    <w:rsid w:val="00B922E0"/>
    <w:rsid w:val="00B94563"/>
    <w:rsid w:val="00BA30EB"/>
    <w:rsid w:val="00BA698A"/>
    <w:rsid w:val="00BB2DE7"/>
    <w:rsid w:val="00BB5A38"/>
    <w:rsid w:val="00BC1445"/>
    <w:rsid w:val="00BD0825"/>
    <w:rsid w:val="00BD2ABF"/>
    <w:rsid w:val="00BD7CF2"/>
    <w:rsid w:val="00BE35C2"/>
    <w:rsid w:val="00C1614D"/>
    <w:rsid w:val="00C214AC"/>
    <w:rsid w:val="00C32551"/>
    <w:rsid w:val="00C35FBC"/>
    <w:rsid w:val="00C37E00"/>
    <w:rsid w:val="00C41831"/>
    <w:rsid w:val="00C42401"/>
    <w:rsid w:val="00C42AC2"/>
    <w:rsid w:val="00C56751"/>
    <w:rsid w:val="00C57014"/>
    <w:rsid w:val="00C574C8"/>
    <w:rsid w:val="00C62303"/>
    <w:rsid w:val="00C73896"/>
    <w:rsid w:val="00C7783B"/>
    <w:rsid w:val="00C8503A"/>
    <w:rsid w:val="00C85D7D"/>
    <w:rsid w:val="00CA07C4"/>
    <w:rsid w:val="00CA7DC3"/>
    <w:rsid w:val="00CB4F6A"/>
    <w:rsid w:val="00CB76A0"/>
    <w:rsid w:val="00CC631E"/>
    <w:rsid w:val="00CE7E86"/>
    <w:rsid w:val="00D03C4D"/>
    <w:rsid w:val="00D072C6"/>
    <w:rsid w:val="00D1285B"/>
    <w:rsid w:val="00D14151"/>
    <w:rsid w:val="00D1582D"/>
    <w:rsid w:val="00D20BD2"/>
    <w:rsid w:val="00D27F61"/>
    <w:rsid w:val="00D310E4"/>
    <w:rsid w:val="00D368D1"/>
    <w:rsid w:val="00D375A4"/>
    <w:rsid w:val="00D37C7C"/>
    <w:rsid w:val="00D43DF3"/>
    <w:rsid w:val="00D4572E"/>
    <w:rsid w:val="00D53711"/>
    <w:rsid w:val="00D77DF9"/>
    <w:rsid w:val="00D81874"/>
    <w:rsid w:val="00D906A4"/>
    <w:rsid w:val="00DA4662"/>
    <w:rsid w:val="00DA52A6"/>
    <w:rsid w:val="00DA7B93"/>
    <w:rsid w:val="00DB19E8"/>
    <w:rsid w:val="00DB59CA"/>
    <w:rsid w:val="00DB751D"/>
    <w:rsid w:val="00DC3B50"/>
    <w:rsid w:val="00DD691E"/>
    <w:rsid w:val="00DD7FE2"/>
    <w:rsid w:val="00DF5102"/>
    <w:rsid w:val="00DF5D39"/>
    <w:rsid w:val="00DF7E8D"/>
    <w:rsid w:val="00E014E0"/>
    <w:rsid w:val="00E05502"/>
    <w:rsid w:val="00E17732"/>
    <w:rsid w:val="00E20E14"/>
    <w:rsid w:val="00E37039"/>
    <w:rsid w:val="00E3794B"/>
    <w:rsid w:val="00E41E98"/>
    <w:rsid w:val="00E4676B"/>
    <w:rsid w:val="00E519E5"/>
    <w:rsid w:val="00E534F8"/>
    <w:rsid w:val="00E5649E"/>
    <w:rsid w:val="00E56762"/>
    <w:rsid w:val="00E636C6"/>
    <w:rsid w:val="00E65C05"/>
    <w:rsid w:val="00E6648C"/>
    <w:rsid w:val="00E75FFC"/>
    <w:rsid w:val="00E76226"/>
    <w:rsid w:val="00E77952"/>
    <w:rsid w:val="00E94A5B"/>
    <w:rsid w:val="00EA3169"/>
    <w:rsid w:val="00EA4891"/>
    <w:rsid w:val="00EC71D7"/>
    <w:rsid w:val="00ED3BAE"/>
    <w:rsid w:val="00EE25BC"/>
    <w:rsid w:val="00EE6EFF"/>
    <w:rsid w:val="00EE71F7"/>
    <w:rsid w:val="00F007E6"/>
    <w:rsid w:val="00F02F8E"/>
    <w:rsid w:val="00F03260"/>
    <w:rsid w:val="00F0555C"/>
    <w:rsid w:val="00F11F0B"/>
    <w:rsid w:val="00F3190F"/>
    <w:rsid w:val="00F436E2"/>
    <w:rsid w:val="00F5529F"/>
    <w:rsid w:val="00F5616A"/>
    <w:rsid w:val="00F57C20"/>
    <w:rsid w:val="00F6001C"/>
    <w:rsid w:val="00F734BF"/>
    <w:rsid w:val="00F8292E"/>
    <w:rsid w:val="00F85844"/>
    <w:rsid w:val="00FA5DD9"/>
    <w:rsid w:val="00FC7D1C"/>
    <w:rsid w:val="00FD2F2B"/>
    <w:rsid w:val="00FF2671"/>
    <w:rsid w:val="00FF5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A3BD7"/>
  <w15:chartTrackingRefBased/>
  <w15:docId w15:val="{D9322AC7-CE56-4550-B2BC-E74BB7963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55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55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556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556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56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556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56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556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556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55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55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5567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5567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56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556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56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556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556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F55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55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5567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F556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F55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F55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F55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F55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55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55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F556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3514</Words>
  <Characters>16201</Characters>
  <Application>Microsoft Office Word</Application>
  <DocSecurity>0</DocSecurity>
  <Lines>415</Lines>
  <Paragraphs>157</Paragraphs>
  <ScaleCrop>false</ScaleCrop>
  <Company/>
  <LinksUpToDate>false</LinksUpToDate>
  <CharactersWithSpaces>19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 Quill</dc:creator>
  <cp:keywords/>
  <dc:description/>
  <cp:lastModifiedBy>Professor Quill</cp:lastModifiedBy>
  <cp:revision>3</cp:revision>
  <dcterms:created xsi:type="dcterms:W3CDTF">2026-01-17T00:51:00Z</dcterms:created>
  <dcterms:modified xsi:type="dcterms:W3CDTF">2026-01-17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0fef4-0c8c-45ec-ab20-a6f20d612db4</vt:lpwstr>
  </property>
</Properties>
</file>